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"/>
        <w:tblW w:w="19390" w:type="dxa"/>
        <w:tblInd w:w="114" w:type="dxa"/>
        <w:tblBorders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84"/>
        <w:gridCol w:w="992"/>
        <w:gridCol w:w="283"/>
        <w:gridCol w:w="284"/>
        <w:gridCol w:w="567"/>
        <w:gridCol w:w="1559"/>
        <w:gridCol w:w="851"/>
        <w:gridCol w:w="850"/>
        <w:gridCol w:w="851"/>
        <w:gridCol w:w="850"/>
        <w:gridCol w:w="851"/>
        <w:gridCol w:w="850"/>
        <w:gridCol w:w="851"/>
        <w:gridCol w:w="992"/>
        <w:gridCol w:w="850"/>
        <w:gridCol w:w="851"/>
        <w:gridCol w:w="850"/>
        <w:gridCol w:w="851"/>
        <w:gridCol w:w="850"/>
        <w:gridCol w:w="851"/>
        <w:gridCol w:w="850"/>
        <w:gridCol w:w="956"/>
        <w:gridCol w:w="14"/>
        <w:gridCol w:w="938"/>
        <w:gridCol w:w="14"/>
      </w:tblGrid>
      <w:tr w:rsidR="00B839B6" w:rsidRPr="00FD0B59" w14:paraId="00FC057A" w14:textId="77777777" w:rsidTr="008B7530">
        <w:trPr>
          <w:trHeight w:val="600"/>
        </w:trPr>
        <w:tc>
          <w:tcPr>
            <w:tcW w:w="19390" w:type="dxa"/>
            <w:gridSpan w:val="2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1C86D" w14:textId="77777777" w:rsidR="00B839B6" w:rsidRPr="00FD0B59" w:rsidRDefault="00060125" w:rsidP="00E07945">
            <w:pPr>
              <w:pStyle w:val="TableParagraph"/>
              <w:ind w:left="12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T.C.</w:t>
            </w:r>
          </w:p>
          <w:p w14:paraId="73D2F0D6" w14:textId="77777777" w:rsidR="00B839B6" w:rsidRPr="00FD0B59" w:rsidRDefault="00060125" w:rsidP="00E07945">
            <w:pPr>
              <w:pStyle w:val="TableParagraph"/>
              <w:ind w:left="12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TEKİRDAĞ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NAMIK</w:t>
            </w:r>
            <w:r w:rsidRPr="00FD0B59">
              <w:rPr>
                <w:rFonts w:asciiTheme="minorHAnsi" w:hAnsiTheme="minorHAnsi" w:cstheme="minorHAnsi"/>
                <w:b/>
                <w:spacing w:val="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KEMAL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ÜNİVERSİTESİ</w:t>
            </w:r>
            <w:r w:rsidRPr="00FD0B59">
              <w:rPr>
                <w:rFonts w:asciiTheme="minorHAnsi" w:hAnsiTheme="minorHAnsi" w:cstheme="minorHAnsi"/>
                <w:b/>
                <w:spacing w:val="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ÇORLU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MÜHENDİSLİK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FAKÜLTESİ</w:t>
            </w:r>
          </w:p>
          <w:p w14:paraId="7E6E2984" w14:textId="77777777" w:rsidR="00B839B6" w:rsidRPr="00FD0B59" w:rsidRDefault="00060125" w:rsidP="00E07945">
            <w:pPr>
              <w:pStyle w:val="TableParagraph"/>
              <w:ind w:left="12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2021-2022 AKADEMİK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YILI BAHAR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ÖNEMİ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UZAKTAN ve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YÜZ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YÜZE EĞİTİM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YAPILACAK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LAR</w:t>
            </w:r>
          </w:p>
          <w:p w14:paraId="633B9CD2" w14:textId="77777777" w:rsidR="00B839B6" w:rsidRPr="00FD0B59" w:rsidRDefault="003D4F46" w:rsidP="003D4F46">
            <w:pPr>
              <w:pStyle w:val="TableParagraph"/>
              <w:tabs>
                <w:tab w:val="left" w:leader="dot" w:pos="903"/>
              </w:tabs>
              <w:ind w:left="12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 xml:space="preserve">İNŞAAT </w:t>
            </w:r>
            <w:r w:rsidR="00060125"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MÜHENDİSLİĞİ</w:t>
            </w:r>
          </w:p>
        </w:tc>
      </w:tr>
      <w:tr w:rsidR="00477B44" w:rsidRPr="00FD0B59" w14:paraId="79E89B80" w14:textId="77777777" w:rsidTr="001C1EF8">
        <w:trPr>
          <w:gridAfter w:val="1"/>
          <w:wAfter w:w="14" w:type="dxa"/>
          <w:trHeight w:val="107"/>
        </w:trPr>
        <w:tc>
          <w:tcPr>
            <w:tcW w:w="4569" w:type="dxa"/>
            <w:gridSpan w:val="6"/>
            <w:shd w:val="clear" w:color="auto" w:fill="FFBF00"/>
          </w:tcPr>
          <w:p w14:paraId="5F6ABCFC" w14:textId="77777777" w:rsidR="00B839B6" w:rsidRPr="00FD0B59" w:rsidRDefault="00060125" w:rsidP="00E07945">
            <w:pPr>
              <w:pStyle w:val="TableParagraph"/>
              <w:ind w:left="2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2.</w:t>
            </w:r>
            <w:r w:rsidRPr="00FD0B59">
              <w:rPr>
                <w:rFonts w:asciiTheme="minorHAnsi" w:hAnsiTheme="minorHAnsi" w:cstheme="minorHAnsi"/>
                <w:b/>
                <w:spacing w:val="-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Yarıyıl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leri</w:t>
            </w:r>
          </w:p>
        </w:tc>
        <w:tc>
          <w:tcPr>
            <w:tcW w:w="851" w:type="dxa"/>
          </w:tcPr>
          <w:p w14:paraId="1CE0FB13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7E0CB994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9384D04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0FEF5BD0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6CA1E75E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1A35F2D1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22B10489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92" w:type="dxa"/>
          </w:tcPr>
          <w:p w14:paraId="7C07AF9E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4DE934E9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069FB9DF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38AA50B7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78E758DD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5E491510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34B9ED8A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5BDAA218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0" w:type="dxa"/>
            <w:gridSpan w:val="2"/>
          </w:tcPr>
          <w:p w14:paraId="6D896030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38" w:type="dxa"/>
          </w:tcPr>
          <w:p w14:paraId="4A3BF9BD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77B44" w:rsidRPr="00FD0B59" w14:paraId="06F1CECA" w14:textId="77777777" w:rsidTr="001C1EF8">
        <w:trPr>
          <w:gridAfter w:val="1"/>
          <w:wAfter w:w="14" w:type="dxa"/>
          <w:trHeight w:val="256"/>
        </w:trPr>
        <w:tc>
          <w:tcPr>
            <w:tcW w:w="884" w:type="dxa"/>
          </w:tcPr>
          <w:p w14:paraId="6BA28784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535C345" w14:textId="77777777" w:rsidR="00B839B6" w:rsidRPr="00FD0B59" w:rsidRDefault="00060125" w:rsidP="00E07945">
            <w:pPr>
              <w:pStyle w:val="TableParagraph"/>
              <w:ind w:left="2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 Kodu</w:t>
            </w:r>
          </w:p>
        </w:tc>
        <w:tc>
          <w:tcPr>
            <w:tcW w:w="992" w:type="dxa"/>
          </w:tcPr>
          <w:p w14:paraId="0A9112B3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A870E54" w14:textId="77777777" w:rsidR="00B839B6" w:rsidRPr="00FD0B59" w:rsidRDefault="00060125" w:rsidP="00E07945">
            <w:pPr>
              <w:pStyle w:val="TableParagraph"/>
              <w:ind w:left="2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in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dı</w:t>
            </w:r>
          </w:p>
        </w:tc>
        <w:tc>
          <w:tcPr>
            <w:tcW w:w="283" w:type="dxa"/>
          </w:tcPr>
          <w:p w14:paraId="2A3D9A4A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854C068" w14:textId="77777777" w:rsidR="00B839B6" w:rsidRPr="00FD0B59" w:rsidRDefault="00060125" w:rsidP="00E07945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6"/>
                <w:sz w:val="18"/>
                <w:szCs w:val="18"/>
              </w:rPr>
              <w:t>T</w:t>
            </w:r>
          </w:p>
        </w:tc>
        <w:tc>
          <w:tcPr>
            <w:tcW w:w="284" w:type="dxa"/>
          </w:tcPr>
          <w:p w14:paraId="0666201D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6EAB335" w14:textId="77777777" w:rsidR="00B839B6" w:rsidRPr="00FD0B59" w:rsidRDefault="00060125" w:rsidP="00E07945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6"/>
                <w:sz w:val="18"/>
                <w:szCs w:val="18"/>
              </w:rPr>
              <w:t>U</w:t>
            </w:r>
          </w:p>
        </w:tc>
        <w:tc>
          <w:tcPr>
            <w:tcW w:w="567" w:type="dxa"/>
          </w:tcPr>
          <w:p w14:paraId="44E9B459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4B887BB" w14:textId="77777777" w:rsidR="00B839B6" w:rsidRPr="00FD0B59" w:rsidRDefault="00060125" w:rsidP="00E07945">
            <w:pPr>
              <w:pStyle w:val="TableParagraph"/>
              <w:ind w:left="14" w:right="5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KTS</w:t>
            </w:r>
          </w:p>
        </w:tc>
        <w:tc>
          <w:tcPr>
            <w:tcW w:w="1559" w:type="dxa"/>
          </w:tcPr>
          <w:p w14:paraId="463C0320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750B593" w14:textId="77777777" w:rsidR="00B839B6" w:rsidRPr="00FD0B59" w:rsidRDefault="00060125" w:rsidP="00E07945">
            <w:pPr>
              <w:pStyle w:val="TableParagraph"/>
              <w:ind w:left="6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</w:t>
            </w:r>
            <w:r w:rsidRPr="00FD0B59">
              <w:rPr>
                <w:rFonts w:asciiTheme="minorHAnsi" w:hAnsiTheme="minorHAnsi" w:cstheme="minorHAnsi"/>
                <w:b/>
                <w:spacing w:val="-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Sorumlusu</w:t>
            </w:r>
          </w:p>
        </w:tc>
        <w:tc>
          <w:tcPr>
            <w:tcW w:w="851" w:type="dxa"/>
          </w:tcPr>
          <w:p w14:paraId="3E527ECD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DD7535D" w14:textId="77777777" w:rsidR="00B839B6" w:rsidRPr="00FD0B59" w:rsidRDefault="00060125" w:rsidP="003D4F46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. Hafta</w:t>
            </w:r>
          </w:p>
        </w:tc>
        <w:tc>
          <w:tcPr>
            <w:tcW w:w="850" w:type="dxa"/>
          </w:tcPr>
          <w:p w14:paraId="48A60F45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5A4A6E8" w14:textId="77777777" w:rsidR="00B839B6" w:rsidRPr="00FD0B59" w:rsidRDefault="00060125" w:rsidP="00E07945">
            <w:pPr>
              <w:pStyle w:val="TableParagraph"/>
              <w:ind w:left="3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2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</w:p>
        </w:tc>
        <w:tc>
          <w:tcPr>
            <w:tcW w:w="851" w:type="dxa"/>
          </w:tcPr>
          <w:p w14:paraId="38A3C7C8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E3411A7" w14:textId="77777777" w:rsidR="00B839B6" w:rsidRPr="00FD0B59" w:rsidRDefault="00060125" w:rsidP="00477B44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3. Hafta</w:t>
            </w:r>
          </w:p>
        </w:tc>
        <w:tc>
          <w:tcPr>
            <w:tcW w:w="850" w:type="dxa"/>
          </w:tcPr>
          <w:p w14:paraId="2E96373E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3D21DDD" w14:textId="77777777" w:rsidR="00B839B6" w:rsidRPr="00FD0B59" w:rsidRDefault="00060125" w:rsidP="00477B44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4. Hafta</w:t>
            </w:r>
          </w:p>
        </w:tc>
        <w:tc>
          <w:tcPr>
            <w:tcW w:w="851" w:type="dxa"/>
          </w:tcPr>
          <w:p w14:paraId="3ED0870B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0D99014" w14:textId="77777777" w:rsidR="00B839B6" w:rsidRPr="00FD0B59" w:rsidRDefault="00060125" w:rsidP="00477B44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5. Hafta</w:t>
            </w:r>
          </w:p>
        </w:tc>
        <w:tc>
          <w:tcPr>
            <w:tcW w:w="850" w:type="dxa"/>
          </w:tcPr>
          <w:p w14:paraId="15793C5D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70D813E" w14:textId="77777777" w:rsidR="00B839B6" w:rsidRPr="00FD0B59" w:rsidRDefault="00060125" w:rsidP="00477B44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6. Hafta</w:t>
            </w:r>
          </w:p>
        </w:tc>
        <w:tc>
          <w:tcPr>
            <w:tcW w:w="851" w:type="dxa"/>
          </w:tcPr>
          <w:p w14:paraId="0C240FFA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E85A53D" w14:textId="77777777" w:rsidR="00B839B6" w:rsidRPr="00FD0B59" w:rsidRDefault="00060125" w:rsidP="00477B44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7. Hafta</w:t>
            </w:r>
          </w:p>
        </w:tc>
        <w:tc>
          <w:tcPr>
            <w:tcW w:w="992" w:type="dxa"/>
          </w:tcPr>
          <w:p w14:paraId="4820F093" w14:textId="77777777" w:rsidR="00B839B6" w:rsidRPr="00FD0B59" w:rsidRDefault="00060125" w:rsidP="00E07945">
            <w:pPr>
              <w:pStyle w:val="TableParagraph"/>
              <w:ind w:left="68" w:right="39" w:firstLine="1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8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rasınav</w:t>
            </w:r>
          </w:p>
        </w:tc>
        <w:tc>
          <w:tcPr>
            <w:tcW w:w="850" w:type="dxa"/>
          </w:tcPr>
          <w:p w14:paraId="32BA01F5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4E9E394" w14:textId="77777777" w:rsidR="00B839B6" w:rsidRPr="00FD0B59" w:rsidRDefault="00060125" w:rsidP="00477B44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9. Hafta</w:t>
            </w:r>
          </w:p>
        </w:tc>
        <w:tc>
          <w:tcPr>
            <w:tcW w:w="851" w:type="dxa"/>
          </w:tcPr>
          <w:p w14:paraId="3BCC7ADC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E921873" w14:textId="77777777" w:rsidR="00B839B6" w:rsidRPr="00FD0B59" w:rsidRDefault="00060125" w:rsidP="00060125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0.Hafta</w:t>
            </w:r>
          </w:p>
        </w:tc>
        <w:tc>
          <w:tcPr>
            <w:tcW w:w="850" w:type="dxa"/>
          </w:tcPr>
          <w:p w14:paraId="35C0B50A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CEE227D" w14:textId="77777777" w:rsidR="00B839B6" w:rsidRPr="00FD0B59" w:rsidRDefault="00060125" w:rsidP="00060125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1.Hafta</w:t>
            </w:r>
          </w:p>
        </w:tc>
        <w:tc>
          <w:tcPr>
            <w:tcW w:w="851" w:type="dxa"/>
          </w:tcPr>
          <w:p w14:paraId="16ADF7CB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B07ED2E" w14:textId="77777777" w:rsidR="00B839B6" w:rsidRPr="00FD0B59" w:rsidRDefault="00060125" w:rsidP="00060125">
            <w:pPr>
              <w:pStyle w:val="TableParagraph"/>
              <w:ind w:right="5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2.Hafta</w:t>
            </w:r>
          </w:p>
        </w:tc>
        <w:tc>
          <w:tcPr>
            <w:tcW w:w="850" w:type="dxa"/>
          </w:tcPr>
          <w:p w14:paraId="6A22CDA8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4389EF7" w14:textId="77777777" w:rsidR="00B839B6" w:rsidRPr="00FD0B59" w:rsidRDefault="00060125" w:rsidP="00060125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3. Hafta</w:t>
            </w:r>
          </w:p>
        </w:tc>
        <w:tc>
          <w:tcPr>
            <w:tcW w:w="851" w:type="dxa"/>
          </w:tcPr>
          <w:p w14:paraId="1B374A04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31F3E97" w14:textId="52F2C315" w:rsidR="00B839B6" w:rsidRPr="00FD0B59" w:rsidRDefault="00060125" w:rsidP="00060125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4.</w:t>
            </w:r>
            <w:r w:rsidR="00477B44"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</w:p>
        </w:tc>
        <w:tc>
          <w:tcPr>
            <w:tcW w:w="850" w:type="dxa"/>
          </w:tcPr>
          <w:p w14:paraId="50B0F71A" w14:textId="77777777" w:rsidR="00B839B6" w:rsidRPr="00FD0B59" w:rsidRDefault="00B839B6" w:rsidP="00E07945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0048EE4" w14:textId="2121CFF9" w:rsidR="00B839B6" w:rsidRPr="00FD0B59" w:rsidRDefault="00060125" w:rsidP="00477B44">
            <w:pPr>
              <w:pStyle w:val="TableParagraph"/>
              <w:ind w:right="5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5.Hafta</w:t>
            </w:r>
          </w:p>
        </w:tc>
        <w:tc>
          <w:tcPr>
            <w:tcW w:w="956" w:type="dxa"/>
            <w:shd w:val="clear" w:color="auto" w:fill="808080"/>
          </w:tcPr>
          <w:p w14:paraId="39EA90A1" w14:textId="77777777" w:rsidR="00B839B6" w:rsidRPr="00FD0B59" w:rsidRDefault="00060125" w:rsidP="00E07945">
            <w:pPr>
              <w:pStyle w:val="TableParagraph"/>
              <w:ind w:left="52" w:right="34" w:firstLine="4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6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>Final Sınavı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6BB351F" w14:textId="77777777" w:rsidR="00B839B6" w:rsidRPr="00FD0B59" w:rsidRDefault="00060125" w:rsidP="00E07945">
            <w:pPr>
              <w:pStyle w:val="TableParagraph"/>
              <w:ind w:left="46" w:right="27" w:firstLine="4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7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>Final Sınavı</w:t>
            </w:r>
          </w:p>
        </w:tc>
      </w:tr>
      <w:tr w:rsidR="00477B44" w:rsidRPr="00FD0B59" w14:paraId="7476491D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0596DDD9" w14:textId="3C00EE1C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MB120</w:t>
            </w:r>
          </w:p>
        </w:tc>
        <w:tc>
          <w:tcPr>
            <w:tcW w:w="992" w:type="dxa"/>
          </w:tcPr>
          <w:p w14:paraId="07C985BB" w14:textId="0ABB82B0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Olasılık ve İstatistik</w:t>
            </w:r>
          </w:p>
        </w:tc>
        <w:tc>
          <w:tcPr>
            <w:tcW w:w="283" w:type="dxa"/>
          </w:tcPr>
          <w:p w14:paraId="591C1DBD" w14:textId="56915D99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26ADCE74" w14:textId="21C0913F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74D5F61A" w14:textId="7390EF7B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4F4F4BF7" w14:textId="1A403A78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Ertuğrul ORDU</w:t>
            </w:r>
          </w:p>
        </w:tc>
        <w:tc>
          <w:tcPr>
            <w:tcW w:w="851" w:type="dxa"/>
          </w:tcPr>
          <w:p w14:paraId="30221AC6" w14:textId="2D0FDFF1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2769E1D1" w14:textId="550EEBED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2408D822" w14:textId="387DD8F6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2585597" w14:textId="4EF9247E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1D82F0A" w14:textId="46F9C86B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D915A6B" w14:textId="778A981F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3C4685CD" w14:textId="1AFAC2A4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92" w:type="dxa"/>
          </w:tcPr>
          <w:p w14:paraId="7887D586" w14:textId="2109DE47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E175D89" w14:textId="12A11553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16BFAF5" w14:textId="48BBC839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6874699" w14:textId="66FD1FF3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5EAC1AE5" w14:textId="17BFA70A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B90AFB1" w14:textId="2E77E47B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8B0CD60" w14:textId="4884FEDA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41C3BEEE" w14:textId="3131C591" w:rsidR="00AB14C3" w:rsidRPr="00FD0B59" w:rsidRDefault="00AB14C3" w:rsidP="00AB14C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56" w:type="dxa"/>
            <w:shd w:val="clear" w:color="auto" w:fill="808080"/>
          </w:tcPr>
          <w:p w14:paraId="0D808F40" w14:textId="77777777" w:rsidR="00AB14C3" w:rsidRPr="00FD0B59" w:rsidRDefault="00AB14C3" w:rsidP="00AB14C3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1804351D" w14:textId="77777777" w:rsidR="00AB14C3" w:rsidRPr="00FD0B59" w:rsidRDefault="00AB14C3" w:rsidP="00AB14C3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560AD3" w:rsidRPr="00FD0B59" w14:paraId="2B8133EF" w14:textId="77777777" w:rsidTr="00243F02">
        <w:trPr>
          <w:gridAfter w:val="1"/>
          <w:wAfter w:w="14" w:type="dxa"/>
          <w:trHeight w:val="78"/>
        </w:trPr>
        <w:tc>
          <w:tcPr>
            <w:tcW w:w="884" w:type="dxa"/>
            <w:tcBorders>
              <w:bottom w:val="single" w:sz="4" w:space="0" w:color="auto"/>
            </w:tcBorders>
          </w:tcPr>
          <w:p w14:paraId="78DFC47C" w14:textId="74C6D692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FZK108</w:t>
            </w:r>
          </w:p>
        </w:tc>
        <w:tc>
          <w:tcPr>
            <w:tcW w:w="992" w:type="dxa"/>
          </w:tcPr>
          <w:p w14:paraId="3B81B911" w14:textId="0B228971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FİZİK II</w:t>
            </w:r>
          </w:p>
        </w:tc>
        <w:tc>
          <w:tcPr>
            <w:tcW w:w="283" w:type="dxa"/>
          </w:tcPr>
          <w:p w14:paraId="7AA589EE" w14:textId="46FF64D4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3BA9579D" w14:textId="4ECBFC5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6A92E817" w14:textId="029D9CC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20DEB431" w14:textId="739571E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oç. Dr.  Rafayel SHKHALİYEV</w:t>
            </w:r>
          </w:p>
        </w:tc>
        <w:tc>
          <w:tcPr>
            <w:tcW w:w="851" w:type="dxa"/>
          </w:tcPr>
          <w:p w14:paraId="1AB37C9E" w14:textId="05F74F1C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72C07171" w14:textId="7BA2A0D0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5BCCF728" w14:textId="29003BE2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6132A427" w14:textId="4740DBA2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ED05836" w14:textId="1E369F5C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49D50CF9" w14:textId="75F93995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0D5F81F4" w14:textId="752303E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92" w:type="dxa"/>
          </w:tcPr>
          <w:p w14:paraId="24092AC9" w14:textId="5B5ADCF0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EBB1CE4" w14:textId="308C472B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B500F53" w14:textId="1092FFA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968BB59" w14:textId="1DCDBC08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11E7F0CB" w14:textId="78B3384C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A0D5CB6" w14:textId="7267A5DA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DAA781A" w14:textId="2FB8878B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4FCE49F2" w14:textId="5534B789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56" w:type="dxa"/>
            <w:shd w:val="clear" w:color="auto" w:fill="808080"/>
          </w:tcPr>
          <w:p w14:paraId="37F7B436" w14:textId="77777777" w:rsidR="00560AD3" w:rsidRPr="00FD0B59" w:rsidRDefault="00560AD3" w:rsidP="00560AD3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34C959A7" w14:textId="77777777" w:rsidR="00560AD3" w:rsidRPr="00FD0B59" w:rsidRDefault="00560AD3" w:rsidP="00560AD3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560AD3" w:rsidRPr="00FD0B59" w14:paraId="46643752" w14:textId="77777777" w:rsidTr="00FD0B59">
        <w:trPr>
          <w:gridAfter w:val="1"/>
          <w:wAfter w:w="14" w:type="dxa"/>
          <w:trHeight w:val="78"/>
        </w:trPr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2309E" w14:textId="05E33F17" w:rsidR="00560AD3" w:rsidRPr="00FD0B59" w:rsidRDefault="00243F02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İMB 122</w:t>
            </w: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4CFFDA3D" w14:textId="11363EBC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STATİK</w:t>
            </w:r>
          </w:p>
        </w:tc>
        <w:tc>
          <w:tcPr>
            <w:tcW w:w="283" w:type="dxa"/>
          </w:tcPr>
          <w:p w14:paraId="0E6442E2" w14:textId="69115E94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3766A115" w14:textId="5A663B04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773E7951" w14:textId="1EF2EDD5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32C11EB3" w14:textId="689AD500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oç.Dr. Rafayel SHKHALİYEV</w:t>
            </w:r>
          </w:p>
        </w:tc>
        <w:tc>
          <w:tcPr>
            <w:tcW w:w="851" w:type="dxa"/>
          </w:tcPr>
          <w:p w14:paraId="35C37FB0" w14:textId="5F6F78A9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2806416E" w14:textId="5274D09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1308DF2C" w14:textId="66744CC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56665607" w14:textId="0BD3E13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 (10:30)</w:t>
            </w:r>
          </w:p>
        </w:tc>
        <w:tc>
          <w:tcPr>
            <w:tcW w:w="851" w:type="dxa"/>
          </w:tcPr>
          <w:p w14:paraId="2EFF297A" w14:textId="356F7E4B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DE70C7C" w14:textId="5A2E10B3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73D69862" w14:textId="34438CFA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92" w:type="dxa"/>
          </w:tcPr>
          <w:p w14:paraId="0AA0CF4E" w14:textId="1E842685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563DA5CC" w14:textId="114CC9C2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60E615F" w14:textId="49E4C808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40BA4052" w14:textId="61ECD688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44425637" w14:textId="55EF1D49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3FF2604F" w14:textId="68DAA95B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06598DB" w14:textId="7C246BDD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64A5E173" w14:textId="1C4AFDF1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56" w:type="dxa"/>
            <w:shd w:val="clear" w:color="auto" w:fill="808080"/>
          </w:tcPr>
          <w:p w14:paraId="4AC6D517" w14:textId="77777777" w:rsidR="00560AD3" w:rsidRPr="00FD0B59" w:rsidRDefault="00560AD3" w:rsidP="00560AD3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48E9A4CD" w14:textId="77777777" w:rsidR="00560AD3" w:rsidRPr="00FD0B59" w:rsidRDefault="00560AD3" w:rsidP="00560AD3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560AD3" w:rsidRPr="00FD0B59" w14:paraId="7F16B9AD" w14:textId="77777777" w:rsidTr="00FD0B59">
        <w:trPr>
          <w:gridAfter w:val="1"/>
          <w:wAfter w:w="14" w:type="dxa"/>
          <w:trHeight w:val="78"/>
        </w:trPr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B1F61" w14:textId="4936C2B5" w:rsidR="00560AD3" w:rsidRPr="00FD0B59" w:rsidRDefault="00560AD3" w:rsidP="00FD0B59">
            <w:pPr>
              <w:widowControl/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lang w:val="tr-TR" w:eastAsia="tr-TR"/>
              </w:rPr>
              <w:t>İMB160</w:t>
            </w: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78DF96DD" w14:textId="4ABF03EC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nşaat Jeolojisi</w:t>
            </w:r>
          </w:p>
        </w:tc>
        <w:tc>
          <w:tcPr>
            <w:tcW w:w="283" w:type="dxa"/>
          </w:tcPr>
          <w:p w14:paraId="34AB9931" w14:textId="1D064F66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3620BED9" w14:textId="1620CDA8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214660B4" w14:textId="037E5218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23F89303" w14:textId="20200EB4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. Feda ARAL</w:t>
            </w:r>
          </w:p>
        </w:tc>
        <w:tc>
          <w:tcPr>
            <w:tcW w:w="851" w:type="dxa"/>
          </w:tcPr>
          <w:p w14:paraId="122CA7B8" w14:textId="08E0DAC6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62AF836" w14:textId="35358711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9811C90" w14:textId="618B664C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9319E32" w14:textId="3BE06A9E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F8ED4DA" w14:textId="2B6716A7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588B698" w14:textId="2CDCC3AF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8D1A164" w14:textId="2C4BE133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6D292755" w14:textId="760B2615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ED6D5F2" w14:textId="24C0FB8D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2DA9EAB" w14:textId="1A7F16E2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8060CB1" w14:textId="189D9A98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B21C4D5" w14:textId="71407F6D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988F3BF" w14:textId="52655A01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5FBD475" w14:textId="153AB74D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9125FD3" w14:textId="0896BDC6" w:rsidR="00560AD3" w:rsidRPr="00FD0B59" w:rsidRDefault="00560AD3" w:rsidP="00560AD3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60F2FAE4" w14:textId="77777777" w:rsidR="00560AD3" w:rsidRPr="00FD0B59" w:rsidRDefault="00560AD3" w:rsidP="00560AD3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648FE37A" w14:textId="77777777" w:rsidR="00560AD3" w:rsidRPr="00FD0B59" w:rsidRDefault="00560AD3" w:rsidP="00560AD3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535470" w:rsidRPr="00FD0B59" w14:paraId="1C009AA6" w14:textId="77777777" w:rsidTr="00FD0B59">
        <w:trPr>
          <w:gridAfter w:val="1"/>
          <w:wAfter w:w="14" w:type="dxa"/>
          <w:trHeight w:val="78"/>
        </w:trPr>
        <w:tc>
          <w:tcPr>
            <w:tcW w:w="884" w:type="dxa"/>
            <w:tcBorders>
              <w:top w:val="single" w:sz="4" w:space="0" w:color="auto"/>
            </w:tcBorders>
          </w:tcPr>
          <w:p w14:paraId="25DE1371" w14:textId="6BBEE761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AKİ 001</w:t>
            </w:r>
          </w:p>
        </w:tc>
        <w:tc>
          <w:tcPr>
            <w:tcW w:w="992" w:type="dxa"/>
          </w:tcPr>
          <w:p w14:paraId="539C979D" w14:textId="1C129897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Akademik İngilizce</w:t>
            </w:r>
          </w:p>
        </w:tc>
        <w:tc>
          <w:tcPr>
            <w:tcW w:w="283" w:type="dxa"/>
          </w:tcPr>
          <w:p w14:paraId="39713967" w14:textId="2279B584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47B3F650" w14:textId="3235407A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5DFD495B" w14:textId="3FF752A6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559" w:type="dxa"/>
          </w:tcPr>
          <w:p w14:paraId="58F41048" w14:textId="01A96FF3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Ufuk ÇETİN</w:t>
            </w:r>
          </w:p>
        </w:tc>
        <w:tc>
          <w:tcPr>
            <w:tcW w:w="851" w:type="dxa"/>
          </w:tcPr>
          <w:p w14:paraId="26218D66" w14:textId="01097449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703A4377" w14:textId="4C58EFD1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063B1C07" w14:textId="76179D44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24AEEC52" w14:textId="2C915DA7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5ACCCF8" w14:textId="47DA00D4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3140355D" w14:textId="73D9220F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074C0083" w14:textId="52664705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92" w:type="dxa"/>
          </w:tcPr>
          <w:p w14:paraId="09BC5F42" w14:textId="240EF57A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1A9F2D43" w14:textId="386440B5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7982559" w14:textId="70F45521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2DDC882" w14:textId="18285008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216202C3" w14:textId="6E444E42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4810BD05" w14:textId="0749585E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5303BE9" w14:textId="735B1345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6774457" w14:textId="643BA34D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56" w:type="dxa"/>
            <w:shd w:val="clear" w:color="auto" w:fill="808080"/>
          </w:tcPr>
          <w:p w14:paraId="0885B0A0" w14:textId="77777777" w:rsidR="00535470" w:rsidRPr="00FD0B59" w:rsidRDefault="00535470" w:rsidP="00535470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0BD596A3" w14:textId="77777777" w:rsidR="00535470" w:rsidRPr="00FD0B59" w:rsidRDefault="00535470" w:rsidP="00535470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535470" w:rsidRPr="00FD0B59" w14:paraId="04B7F778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5E3984F4" w14:textId="4400A503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ST 001</w:t>
            </w:r>
          </w:p>
        </w:tc>
        <w:tc>
          <w:tcPr>
            <w:tcW w:w="992" w:type="dxa"/>
          </w:tcPr>
          <w:p w14:paraId="5FAE7CC0" w14:textId="66F4F1B4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Genel Sanat Tarihi</w:t>
            </w:r>
          </w:p>
        </w:tc>
        <w:tc>
          <w:tcPr>
            <w:tcW w:w="283" w:type="dxa"/>
          </w:tcPr>
          <w:p w14:paraId="43F4B21C" w14:textId="684A08DF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1D61A647" w14:textId="7B4332D7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4634BDEC" w14:textId="5C026E85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559" w:type="dxa"/>
          </w:tcPr>
          <w:p w14:paraId="7066CF30" w14:textId="5E037EC2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Ufuk ÇETİN</w:t>
            </w:r>
          </w:p>
        </w:tc>
        <w:tc>
          <w:tcPr>
            <w:tcW w:w="851" w:type="dxa"/>
          </w:tcPr>
          <w:p w14:paraId="33275714" w14:textId="69488AB5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74470D0" w14:textId="16C5B8C3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67A8872B" w14:textId="56DB2D4B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475671E2" w14:textId="1AEBB4C8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A5BCF34" w14:textId="417660E1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F28F182" w14:textId="4D908184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30C5C61E" w14:textId="257DE250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92" w:type="dxa"/>
          </w:tcPr>
          <w:p w14:paraId="2E4E4816" w14:textId="1DB8817A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C305002" w14:textId="5B8C52FC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47A124D" w14:textId="2B712560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4A1CE8F1" w14:textId="3A9B3F81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52213EA4" w14:textId="5C39D8E9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606CF24B" w14:textId="5A06A09D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E98037B" w14:textId="50AE2669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38CA7687" w14:textId="763A9AB3" w:rsidR="00535470" w:rsidRPr="00FD0B59" w:rsidRDefault="00535470" w:rsidP="00535470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56" w:type="dxa"/>
            <w:shd w:val="clear" w:color="auto" w:fill="808080"/>
          </w:tcPr>
          <w:p w14:paraId="4A31E1A6" w14:textId="77777777" w:rsidR="00535470" w:rsidRPr="00FD0B59" w:rsidRDefault="00535470" w:rsidP="00535470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6AA7784" w14:textId="77777777" w:rsidR="00535470" w:rsidRPr="00FD0B59" w:rsidRDefault="00535470" w:rsidP="00535470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350EF6" w:rsidRPr="00FD0B59" w14:paraId="567C554B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209D7B75" w14:textId="636338DC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KRYP 01</w:t>
            </w:r>
          </w:p>
        </w:tc>
        <w:tc>
          <w:tcPr>
            <w:tcW w:w="992" w:type="dxa"/>
          </w:tcPr>
          <w:p w14:paraId="5495E835" w14:textId="552BD18A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Kariyer Planlama</w:t>
            </w:r>
          </w:p>
        </w:tc>
        <w:tc>
          <w:tcPr>
            <w:tcW w:w="283" w:type="dxa"/>
          </w:tcPr>
          <w:p w14:paraId="15FA15A5" w14:textId="0E2A8B57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284" w:type="dxa"/>
          </w:tcPr>
          <w:p w14:paraId="361D0CFF" w14:textId="113044B3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13885301" w14:textId="03C8546F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559" w:type="dxa"/>
          </w:tcPr>
          <w:p w14:paraId="6FE501F6" w14:textId="31092596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Öğr.Gör.Dr. Gülen Özkula</w:t>
            </w:r>
          </w:p>
        </w:tc>
        <w:tc>
          <w:tcPr>
            <w:tcW w:w="851" w:type="dxa"/>
          </w:tcPr>
          <w:p w14:paraId="3F8927D6" w14:textId="23908A79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BCA251F" w14:textId="25C25BA8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4FECAB6" w14:textId="20E50924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DB387A7" w14:textId="43369CD4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0B67DBDA" w14:textId="11E127E5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A69E6EE" w14:textId="511DD389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BCCFCCC" w14:textId="0E350AD4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420AEAC3" w14:textId="5AADED58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7DD0DB6" w14:textId="428162B4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663D4E9" w14:textId="3ABB7A08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EEBC7A9" w14:textId="1087601D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6577025" w14:textId="071C5F24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375F571" w14:textId="0904A462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F5593CA" w14:textId="61149B74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1139EDF" w14:textId="0B9A16AA" w:rsidR="00350EF6" w:rsidRPr="00FD0B59" w:rsidRDefault="00350EF6" w:rsidP="00350EF6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18C2BFD5" w14:textId="77777777" w:rsidR="00350EF6" w:rsidRPr="00FD0B59" w:rsidRDefault="00350EF6" w:rsidP="00350EF6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02461ABC" w14:textId="77777777" w:rsidR="00350EF6" w:rsidRPr="00FD0B59" w:rsidRDefault="00350EF6" w:rsidP="00350EF6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4CA3E6DC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7AE10486" w14:textId="39C5253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T 113</w:t>
            </w:r>
          </w:p>
        </w:tc>
        <w:tc>
          <w:tcPr>
            <w:tcW w:w="992" w:type="dxa"/>
          </w:tcPr>
          <w:p w14:paraId="25777733" w14:textId="3588DF0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atematik II</w:t>
            </w:r>
          </w:p>
        </w:tc>
        <w:tc>
          <w:tcPr>
            <w:tcW w:w="283" w:type="dxa"/>
          </w:tcPr>
          <w:p w14:paraId="7324B65E" w14:textId="6456CD7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627521FE" w14:textId="71143BD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42A5F234" w14:textId="3047C3F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73498210" w14:textId="01A1512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oç. Dr. Mehmet KIRDAR</w:t>
            </w:r>
          </w:p>
        </w:tc>
        <w:tc>
          <w:tcPr>
            <w:tcW w:w="851" w:type="dxa"/>
          </w:tcPr>
          <w:p w14:paraId="660FA376" w14:textId="03BCB48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0FEC541" w14:textId="796541A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8E20ADB" w14:textId="3C93A0F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2C74EE6" w14:textId="0694128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32A9C9A" w14:textId="7996BDB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4C6B1FD" w14:textId="26F93A6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5A6FBEB" w14:textId="42422CF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221B4B60" w14:textId="17DFFEC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C277606" w14:textId="6504584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0E776FB" w14:textId="284925B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ACC5ADE" w14:textId="1938152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</w:t>
            </w:r>
            <w:bookmarkStart w:id="0" w:name="_GoBack"/>
            <w:bookmarkEnd w:id="0"/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üze</w:t>
            </w:r>
          </w:p>
        </w:tc>
        <w:tc>
          <w:tcPr>
            <w:tcW w:w="851" w:type="dxa"/>
          </w:tcPr>
          <w:p w14:paraId="7CC6CEC3" w14:textId="17912E5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1F7000E" w14:textId="37AAEAD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2BCA049C" w14:textId="3300E96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01FA154" w14:textId="45076C2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587CC006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44DF7BF9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3B636C0E" w14:textId="77777777" w:rsidTr="001C1EF8">
        <w:trPr>
          <w:gridAfter w:val="1"/>
          <w:wAfter w:w="14" w:type="dxa"/>
          <w:trHeight w:val="78"/>
        </w:trPr>
        <w:tc>
          <w:tcPr>
            <w:tcW w:w="4569" w:type="dxa"/>
            <w:gridSpan w:val="6"/>
            <w:shd w:val="clear" w:color="auto" w:fill="FFBF00"/>
          </w:tcPr>
          <w:p w14:paraId="46DC52E0" w14:textId="77777777" w:rsidR="00826FCA" w:rsidRPr="00FD0B59" w:rsidRDefault="00826FCA" w:rsidP="00826FCA">
            <w:pPr>
              <w:pStyle w:val="TableParagraph"/>
              <w:ind w:left="2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4.</w:t>
            </w:r>
            <w:r w:rsidRPr="00FD0B59">
              <w:rPr>
                <w:rFonts w:asciiTheme="minorHAnsi" w:hAnsiTheme="minorHAnsi" w:cstheme="minorHAnsi"/>
                <w:b/>
                <w:spacing w:val="-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Yarıyıl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leri</w:t>
            </w:r>
          </w:p>
        </w:tc>
        <w:tc>
          <w:tcPr>
            <w:tcW w:w="851" w:type="dxa"/>
          </w:tcPr>
          <w:p w14:paraId="0D6423C2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55BC8EC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3DBE8F8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52953E6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288DCA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1784B7B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598906A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92" w:type="dxa"/>
          </w:tcPr>
          <w:p w14:paraId="78D020D5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63887D1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0634DDE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353210B5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5CB7BA28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0F6D788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75B5D7B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5C2261CC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0" w:type="dxa"/>
            <w:gridSpan w:val="2"/>
            <w:shd w:val="clear" w:color="auto" w:fill="808080"/>
          </w:tcPr>
          <w:p w14:paraId="2E0EBDE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38" w:type="dxa"/>
            <w:shd w:val="clear" w:color="auto" w:fill="808080"/>
          </w:tcPr>
          <w:p w14:paraId="06991FB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826FCA" w:rsidRPr="00FD0B59" w14:paraId="2532648A" w14:textId="77777777" w:rsidTr="001C1EF8">
        <w:trPr>
          <w:gridAfter w:val="1"/>
          <w:wAfter w:w="14" w:type="dxa"/>
          <w:trHeight w:val="256"/>
        </w:trPr>
        <w:tc>
          <w:tcPr>
            <w:tcW w:w="884" w:type="dxa"/>
          </w:tcPr>
          <w:p w14:paraId="7035191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0119167" w14:textId="77777777" w:rsidR="00826FCA" w:rsidRPr="00FD0B59" w:rsidRDefault="00826FCA" w:rsidP="00826FCA">
            <w:pPr>
              <w:pStyle w:val="TableParagraph"/>
              <w:ind w:left="2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 Kodu</w:t>
            </w:r>
          </w:p>
        </w:tc>
        <w:tc>
          <w:tcPr>
            <w:tcW w:w="992" w:type="dxa"/>
          </w:tcPr>
          <w:p w14:paraId="7D03FFD8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D7B0319" w14:textId="77777777" w:rsidR="00826FCA" w:rsidRPr="00FD0B59" w:rsidRDefault="00826FCA" w:rsidP="00826FCA">
            <w:pPr>
              <w:pStyle w:val="TableParagraph"/>
              <w:ind w:left="2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in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dı</w:t>
            </w:r>
          </w:p>
        </w:tc>
        <w:tc>
          <w:tcPr>
            <w:tcW w:w="283" w:type="dxa"/>
          </w:tcPr>
          <w:p w14:paraId="133292D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6387496" w14:textId="77777777" w:rsidR="00826FCA" w:rsidRPr="00FD0B59" w:rsidRDefault="00826FCA" w:rsidP="00826FCA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6"/>
                <w:sz w:val="18"/>
                <w:szCs w:val="18"/>
              </w:rPr>
              <w:t>T</w:t>
            </w:r>
          </w:p>
        </w:tc>
        <w:tc>
          <w:tcPr>
            <w:tcW w:w="284" w:type="dxa"/>
          </w:tcPr>
          <w:p w14:paraId="0EDD6B9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F757C89" w14:textId="77777777" w:rsidR="00826FCA" w:rsidRPr="00FD0B59" w:rsidRDefault="00826FCA" w:rsidP="00826FCA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6"/>
                <w:sz w:val="18"/>
                <w:szCs w:val="18"/>
              </w:rPr>
              <w:t>U</w:t>
            </w:r>
          </w:p>
        </w:tc>
        <w:tc>
          <w:tcPr>
            <w:tcW w:w="567" w:type="dxa"/>
          </w:tcPr>
          <w:p w14:paraId="3937773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FE4BACB" w14:textId="77777777" w:rsidR="00826FCA" w:rsidRPr="00FD0B59" w:rsidRDefault="00826FCA" w:rsidP="00826FCA">
            <w:pPr>
              <w:pStyle w:val="TableParagraph"/>
              <w:ind w:left="14" w:right="5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KTS</w:t>
            </w:r>
          </w:p>
        </w:tc>
        <w:tc>
          <w:tcPr>
            <w:tcW w:w="1559" w:type="dxa"/>
          </w:tcPr>
          <w:p w14:paraId="24DEBA5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FA0599B" w14:textId="77777777" w:rsidR="00826FCA" w:rsidRPr="00FD0B59" w:rsidRDefault="00826FCA" w:rsidP="00826FCA">
            <w:pPr>
              <w:pStyle w:val="TableParagraph"/>
              <w:ind w:left="6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</w:t>
            </w:r>
            <w:r w:rsidRPr="00FD0B59">
              <w:rPr>
                <w:rFonts w:asciiTheme="minorHAnsi" w:hAnsiTheme="minorHAnsi" w:cstheme="minorHAnsi"/>
                <w:b/>
                <w:spacing w:val="-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Sorumlusu</w:t>
            </w:r>
          </w:p>
        </w:tc>
        <w:tc>
          <w:tcPr>
            <w:tcW w:w="851" w:type="dxa"/>
          </w:tcPr>
          <w:p w14:paraId="159A3E4B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954727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. Hafta</w:t>
            </w:r>
          </w:p>
        </w:tc>
        <w:tc>
          <w:tcPr>
            <w:tcW w:w="850" w:type="dxa"/>
          </w:tcPr>
          <w:p w14:paraId="17B7904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825C55B" w14:textId="77777777" w:rsidR="00826FCA" w:rsidRPr="00FD0B59" w:rsidRDefault="00826FCA" w:rsidP="00826FCA">
            <w:pPr>
              <w:pStyle w:val="TableParagraph"/>
              <w:ind w:left="3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2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</w:p>
        </w:tc>
        <w:tc>
          <w:tcPr>
            <w:tcW w:w="851" w:type="dxa"/>
          </w:tcPr>
          <w:p w14:paraId="5C1139A8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BDDB6C7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3. Hafta</w:t>
            </w:r>
          </w:p>
        </w:tc>
        <w:tc>
          <w:tcPr>
            <w:tcW w:w="850" w:type="dxa"/>
          </w:tcPr>
          <w:p w14:paraId="23B9B47B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64D9167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4. Hafta</w:t>
            </w:r>
          </w:p>
        </w:tc>
        <w:tc>
          <w:tcPr>
            <w:tcW w:w="851" w:type="dxa"/>
          </w:tcPr>
          <w:p w14:paraId="08CFD12C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79833AB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5. Hafta</w:t>
            </w:r>
          </w:p>
        </w:tc>
        <w:tc>
          <w:tcPr>
            <w:tcW w:w="850" w:type="dxa"/>
          </w:tcPr>
          <w:p w14:paraId="1502E0D2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A778685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6. Hafta</w:t>
            </w:r>
          </w:p>
        </w:tc>
        <w:tc>
          <w:tcPr>
            <w:tcW w:w="851" w:type="dxa"/>
          </w:tcPr>
          <w:p w14:paraId="467078E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3DC096B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7. Hafta</w:t>
            </w:r>
          </w:p>
        </w:tc>
        <w:tc>
          <w:tcPr>
            <w:tcW w:w="992" w:type="dxa"/>
          </w:tcPr>
          <w:p w14:paraId="0B62283D" w14:textId="77777777" w:rsidR="00826FCA" w:rsidRPr="00FD0B59" w:rsidRDefault="00826FCA" w:rsidP="00826FCA">
            <w:pPr>
              <w:pStyle w:val="TableParagraph"/>
              <w:ind w:left="68" w:right="39" w:firstLine="1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8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rasınav</w:t>
            </w:r>
          </w:p>
        </w:tc>
        <w:tc>
          <w:tcPr>
            <w:tcW w:w="850" w:type="dxa"/>
          </w:tcPr>
          <w:p w14:paraId="4FAE61E2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FEDFE01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9. Hafta</w:t>
            </w:r>
          </w:p>
        </w:tc>
        <w:tc>
          <w:tcPr>
            <w:tcW w:w="851" w:type="dxa"/>
          </w:tcPr>
          <w:p w14:paraId="18366394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996D7F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0.Hafta</w:t>
            </w:r>
          </w:p>
        </w:tc>
        <w:tc>
          <w:tcPr>
            <w:tcW w:w="850" w:type="dxa"/>
          </w:tcPr>
          <w:p w14:paraId="2AE714B7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E12742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1.Hafta</w:t>
            </w:r>
          </w:p>
        </w:tc>
        <w:tc>
          <w:tcPr>
            <w:tcW w:w="851" w:type="dxa"/>
          </w:tcPr>
          <w:p w14:paraId="24FE63B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E4541C5" w14:textId="77777777" w:rsidR="00826FCA" w:rsidRPr="00FD0B59" w:rsidRDefault="00826FCA" w:rsidP="00826FCA">
            <w:pPr>
              <w:pStyle w:val="TableParagraph"/>
              <w:ind w:right="5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2.Hafta</w:t>
            </w:r>
          </w:p>
        </w:tc>
        <w:tc>
          <w:tcPr>
            <w:tcW w:w="850" w:type="dxa"/>
          </w:tcPr>
          <w:p w14:paraId="51F902EC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8F2083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3. Hafta</w:t>
            </w:r>
          </w:p>
        </w:tc>
        <w:tc>
          <w:tcPr>
            <w:tcW w:w="851" w:type="dxa"/>
          </w:tcPr>
          <w:p w14:paraId="58317F04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DE2AB45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4. Hafta</w:t>
            </w:r>
          </w:p>
        </w:tc>
        <w:tc>
          <w:tcPr>
            <w:tcW w:w="850" w:type="dxa"/>
          </w:tcPr>
          <w:p w14:paraId="7BD168B4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BAABE4C" w14:textId="77777777" w:rsidR="00826FCA" w:rsidRPr="00FD0B59" w:rsidRDefault="00826FCA" w:rsidP="00826FCA">
            <w:pPr>
              <w:pStyle w:val="TableParagraph"/>
              <w:ind w:right="5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5. Hafta</w:t>
            </w:r>
          </w:p>
        </w:tc>
        <w:tc>
          <w:tcPr>
            <w:tcW w:w="956" w:type="dxa"/>
            <w:shd w:val="clear" w:color="auto" w:fill="808080"/>
          </w:tcPr>
          <w:p w14:paraId="50533BA8" w14:textId="77777777" w:rsidR="00826FCA" w:rsidRPr="00FD0B59" w:rsidRDefault="00826FCA" w:rsidP="00826FCA">
            <w:pPr>
              <w:pStyle w:val="TableParagraph"/>
              <w:ind w:right="3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6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>Final Sınavı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242471E7" w14:textId="77777777" w:rsidR="00826FCA" w:rsidRPr="00FD0B59" w:rsidRDefault="00826FCA" w:rsidP="00826FCA">
            <w:pPr>
              <w:pStyle w:val="TableParagraph"/>
              <w:ind w:left="46" w:right="27" w:firstLine="4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7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>Final Sınavı</w:t>
            </w:r>
          </w:p>
        </w:tc>
      </w:tr>
      <w:tr w:rsidR="00826FCA" w:rsidRPr="00FD0B59" w14:paraId="77B1AD9D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1947CFC3" w14:textId="54D87B1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B242</w:t>
            </w:r>
          </w:p>
        </w:tc>
        <w:tc>
          <w:tcPr>
            <w:tcW w:w="992" w:type="dxa"/>
          </w:tcPr>
          <w:p w14:paraId="72FA2635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apı Malzemesi (Şube 1)</w:t>
            </w:r>
          </w:p>
        </w:tc>
        <w:tc>
          <w:tcPr>
            <w:tcW w:w="283" w:type="dxa"/>
          </w:tcPr>
          <w:p w14:paraId="0198AC34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5912FE9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48BCB294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559" w:type="dxa"/>
          </w:tcPr>
          <w:p w14:paraId="0A1BBC06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. Öğr. Üyesi M. Timur CİHAN</w:t>
            </w:r>
          </w:p>
        </w:tc>
        <w:tc>
          <w:tcPr>
            <w:tcW w:w="851" w:type="dxa"/>
          </w:tcPr>
          <w:p w14:paraId="6508E70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192ED6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CA957D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79A9B88" w14:textId="77777777" w:rsidR="00826FCA" w:rsidRPr="00FD0B59" w:rsidRDefault="00826FCA" w:rsidP="00826FC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14D897E" w14:textId="77777777" w:rsidR="00826FCA" w:rsidRPr="00FD0B59" w:rsidRDefault="00826FCA" w:rsidP="00826FCA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6A0A5D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C07786F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65A404C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0591B7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57E984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4A436D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AD93457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9B9E437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B75006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29E2565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680D7EB0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68C20E76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0A87AF0C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765E5DB0" w14:textId="25BBA83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MB224</w:t>
            </w:r>
          </w:p>
        </w:tc>
        <w:tc>
          <w:tcPr>
            <w:tcW w:w="992" w:type="dxa"/>
          </w:tcPr>
          <w:p w14:paraId="1D3D1A4E" w14:textId="2B31170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İNAMİK</w:t>
            </w:r>
          </w:p>
        </w:tc>
        <w:tc>
          <w:tcPr>
            <w:tcW w:w="283" w:type="dxa"/>
          </w:tcPr>
          <w:p w14:paraId="4C26F56E" w14:textId="154E3C1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0DA267AA" w14:textId="75642D8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2A6F8B0C" w14:textId="1F3442F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14361E3C" w14:textId="32FA590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oç. Dr. Güler GAYGUSUZOĞLU</w:t>
            </w:r>
          </w:p>
        </w:tc>
        <w:tc>
          <w:tcPr>
            <w:tcW w:w="851" w:type="dxa"/>
          </w:tcPr>
          <w:p w14:paraId="7B329339" w14:textId="1F1804C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5E46F115" w14:textId="4936EE3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629BAABD" w14:textId="5B5E5B9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8F1F506" w14:textId="45905F0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5518AEC" w14:textId="4E996C6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44B4BDC" w14:textId="52775D7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37AA25BE" w14:textId="484AC08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92" w:type="dxa"/>
          </w:tcPr>
          <w:p w14:paraId="1576B64E" w14:textId="76C9E53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63C7E5E" w14:textId="0817399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9C8A02F" w14:textId="2673887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0B60238" w14:textId="7149A4F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617FDB55" w14:textId="3149856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10E468B" w14:textId="2E2B8B2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Cs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BB4E856" w14:textId="52199B0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0641FAAC" w14:textId="3B5C6E6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56" w:type="dxa"/>
            <w:shd w:val="clear" w:color="auto" w:fill="808080"/>
          </w:tcPr>
          <w:p w14:paraId="2C3A45C8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5293C8B5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42EE076D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12530EB8" w14:textId="640AEBF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333333"/>
                <w:sz w:val="18"/>
                <w:szCs w:val="18"/>
                <w:shd w:val="clear" w:color="auto" w:fill="FFFFFF"/>
              </w:rPr>
              <w:t>IMB212</w:t>
            </w:r>
          </w:p>
        </w:tc>
        <w:tc>
          <w:tcPr>
            <w:tcW w:w="992" w:type="dxa"/>
          </w:tcPr>
          <w:p w14:paraId="17685488" w14:textId="06563C5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333333"/>
                <w:sz w:val="18"/>
                <w:szCs w:val="18"/>
                <w:shd w:val="clear" w:color="auto" w:fill="FFFFFF"/>
              </w:rPr>
              <w:t>Topografya</w:t>
            </w:r>
          </w:p>
        </w:tc>
        <w:tc>
          <w:tcPr>
            <w:tcW w:w="283" w:type="dxa"/>
          </w:tcPr>
          <w:p w14:paraId="187F94EA" w14:textId="5926853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71808EA0" w14:textId="49DB05C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6BEC841D" w14:textId="3161F38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6B952D44" w14:textId="1AF3860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Öğr.Gör.Dr.Osman Okuyucu</w:t>
            </w:r>
          </w:p>
        </w:tc>
        <w:tc>
          <w:tcPr>
            <w:tcW w:w="851" w:type="dxa"/>
          </w:tcPr>
          <w:p w14:paraId="54F676B9" w14:textId="44D6CD4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E357C24" w14:textId="02D7069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4E817E4" w14:textId="0336835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6E9631D" w14:textId="7186F14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028C2ED9" w14:textId="0FDCD0A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6EDF01B" w14:textId="526B151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1211B46" w14:textId="4AFC076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6E200047" w14:textId="61653FA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CB7984E" w14:textId="759974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0A5ADF1A" w14:textId="32ECC1A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B2D9819" w14:textId="4E99B62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F30E500" w14:textId="170E93E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1CE1CC0" w14:textId="1EAC2D2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B31AD05" w14:textId="747F7B8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BC7664B" w14:textId="57E9EF1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1BAC1E0B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35095AD2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AC5845F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409FB1F8" w14:textId="7798C3D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333333"/>
                <w:sz w:val="18"/>
                <w:szCs w:val="18"/>
                <w:shd w:val="clear" w:color="auto" w:fill="FFFFFF"/>
              </w:rPr>
              <w:t>SYA002</w:t>
            </w:r>
          </w:p>
        </w:tc>
        <w:tc>
          <w:tcPr>
            <w:tcW w:w="992" w:type="dxa"/>
          </w:tcPr>
          <w:p w14:paraId="497B5AF9" w14:textId="71B4CA1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333333"/>
                <w:sz w:val="18"/>
                <w:szCs w:val="18"/>
                <w:shd w:val="clear" w:color="auto" w:fill="FFFFFF"/>
              </w:rPr>
              <w:t>Sayısal Analiz</w:t>
            </w:r>
          </w:p>
        </w:tc>
        <w:tc>
          <w:tcPr>
            <w:tcW w:w="283" w:type="dxa"/>
          </w:tcPr>
          <w:p w14:paraId="1C5DE12B" w14:textId="336FFEA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5893F8E0" w14:textId="173899F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3FBF8370" w14:textId="2CDE1E5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559" w:type="dxa"/>
          </w:tcPr>
          <w:p w14:paraId="31224644" w14:textId="0BEA1D9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Öğr.Gör.Dr.Osman Okuyucu</w:t>
            </w:r>
          </w:p>
        </w:tc>
        <w:tc>
          <w:tcPr>
            <w:tcW w:w="851" w:type="dxa"/>
          </w:tcPr>
          <w:p w14:paraId="0AEE6BBC" w14:textId="37BE8FE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7A7B448" w14:textId="455EC4F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7BC15B4" w14:textId="1D3866C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5999BCC" w14:textId="7A18A56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0FA88E5" w14:textId="59342D7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662A456" w14:textId="1537065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1476DDB" w14:textId="621FA02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4C4E32A4" w14:textId="166A6F2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EF98D60" w14:textId="5172B0B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6B186DF" w14:textId="0653D84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390018A" w14:textId="5599095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697CD99" w14:textId="1EDF971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8B71E7A" w14:textId="5E1B0A1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4191B7F" w14:textId="0478576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2407D33" w14:textId="5BADD92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0F0FF1DC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1BE40B6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D57A219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  <w:vAlign w:val="bottom"/>
          </w:tcPr>
          <w:p w14:paraId="76740CE5" w14:textId="0FF6D2F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MB226</w:t>
            </w:r>
          </w:p>
        </w:tc>
        <w:tc>
          <w:tcPr>
            <w:tcW w:w="992" w:type="dxa"/>
            <w:vAlign w:val="bottom"/>
          </w:tcPr>
          <w:p w14:paraId="5D1FABF8" w14:textId="67691DA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ukavemet II</w:t>
            </w:r>
          </w:p>
        </w:tc>
        <w:tc>
          <w:tcPr>
            <w:tcW w:w="283" w:type="dxa"/>
            <w:vAlign w:val="bottom"/>
          </w:tcPr>
          <w:p w14:paraId="23152FD3" w14:textId="46A3E41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4" w:type="dxa"/>
            <w:vAlign w:val="bottom"/>
          </w:tcPr>
          <w:p w14:paraId="7ED86640" w14:textId="18721E5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567" w:type="dxa"/>
            <w:vAlign w:val="bottom"/>
          </w:tcPr>
          <w:p w14:paraId="4ED792B8" w14:textId="6D02131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3F248538" w14:textId="03A266D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. Öğr. Üyesi Aydın ÖZMUTLU</w:t>
            </w:r>
          </w:p>
        </w:tc>
        <w:tc>
          <w:tcPr>
            <w:tcW w:w="851" w:type="dxa"/>
          </w:tcPr>
          <w:p w14:paraId="77179027" w14:textId="0851178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E022E10" w14:textId="29FFAD4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4AE0C6F" w14:textId="50A7F2A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41FB206" w14:textId="081ECB5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EFD76C1" w14:textId="206A713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CC1BD94" w14:textId="774AC2E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F92AD29" w14:textId="0A24C53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0909C1EF" w14:textId="3FAE444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6619E9A" w14:textId="38BAD5A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A0E5D4C" w14:textId="72A2DDC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41E2745" w14:textId="3B84279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3D542E1" w14:textId="57EF9EF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7739027" w14:textId="32C69DB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76DD68C" w14:textId="235ED57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BCCA368" w14:textId="083055D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04A5B203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63AADFC6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4CBD5A42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15F25387" w14:textId="0B07E44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B242</w:t>
            </w:r>
          </w:p>
        </w:tc>
        <w:tc>
          <w:tcPr>
            <w:tcW w:w="992" w:type="dxa"/>
          </w:tcPr>
          <w:p w14:paraId="0C7B2F99" w14:textId="4A31815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apı Malzemesi (Şube 2)</w:t>
            </w:r>
          </w:p>
        </w:tc>
        <w:tc>
          <w:tcPr>
            <w:tcW w:w="283" w:type="dxa"/>
          </w:tcPr>
          <w:p w14:paraId="6CDDB3FB" w14:textId="683D01B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104E9541" w14:textId="07787C8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31C095D6" w14:textId="344E7B8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559" w:type="dxa"/>
          </w:tcPr>
          <w:p w14:paraId="44410790" w14:textId="41E6734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oç.Dr.Veysel AKYÜNCÜ</w:t>
            </w:r>
          </w:p>
        </w:tc>
        <w:tc>
          <w:tcPr>
            <w:tcW w:w="851" w:type="dxa"/>
          </w:tcPr>
          <w:p w14:paraId="0DCBEA78" w14:textId="40E1B80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2EEB830" w14:textId="2E5D855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B1CE4EC" w14:textId="54D209B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E87299F" w14:textId="18CA9B0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2548437" w14:textId="2FAA193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3F610873" w14:textId="2B95F2E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88DEEC9" w14:textId="329449E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480E41AD" w14:textId="7DE50A4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5FA6D93" w14:textId="56C7FEF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34A978A" w14:textId="518D13F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FA45BA0" w14:textId="2C44849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F5C08CE" w14:textId="5BA03B3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8CA8E17" w14:textId="2D0DD34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DB9FE97" w14:textId="066F1A2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368D8D3" w14:textId="6F4ABEA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3852D4C5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5CB9534B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04ACEA15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173C730A" w14:textId="6D3B9C1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IMB272</w:t>
            </w:r>
          </w:p>
        </w:tc>
        <w:tc>
          <w:tcPr>
            <w:tcW w:w="992" w:type="dxa"/>
          </w:tcPr>
          <w:p w14:paraId="0516110A" w14:textId="22DFF66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HİDROLOJİ</w:t>
            </w:r>
          </w:p>
        </w:tc>
        <w:tc>
          <w:tcPr>
            <w:tcW w:w="283" w:type="dxa"/>
          </w:tcPr>
          <w:p w14:paraId="3A986E45" w14:textId="04FC6B0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04CB2B68" w14:textId="62A248A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14CDC33" w14:textId="06C9099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559" w:type="dxa"/>
          </w:tcPr>
          <w:p w14:paraId="7CA83277" w14:textId="5EDBFA8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r. Öğr. Üyesi Taner M C</w:t>
            </w: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 xml:space="preserve">engiz </w:t>
            </w:r>
          </w:p>
        </w:tc>
        <w:tc>
          <w:tcPr>
            <w:tcW w:w="851" w:type="dxa"/>
          </w:tcPr>
          <w:p w14:paraId="5BA50A4C" w14:textId="34F5C46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588EFC8" w14:textId="6DEBCFF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163B441" w14:textId="357A573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9071154" w14:textId="300C2DA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F30BD0D" w14:textId="4AA8B3E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BD1672D" w14:textId="55D301A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B6FFFD1" w14:textId="1AF401F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32B5BFEE" w14:textId="1DFC62C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190E07C" w14:textId="3276D48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2E00B26A" w14:textId="7700F83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BC95D48" w14:textId="0346AD7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70C7128" w14:textId="497A62D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35DCD3F" w14:textId="772F729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097A8D3" w14:textId="724B94B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53496AC" w14:textId="58963C5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3D850D2A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3456E571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09802487" w14:textId="77777777" w:rsidTr="001C1EF8">
        <w:trPr>
          <w:gridAfter w:val="1"/>
          <w:wAfter w:w="14" w:type="dxa"/>
          <w:trHeight w:val="101"/>
        </w:trPr>
        <w:tc>
          <w:tcPr>
            <w:tcW w:w="4569" w:type="dxa"/>
            <w:gridSpan w:val="6"/>
            <w:shd w:val="clear" w:color="auto" w:fill="FFBF00"/>
          </w:tcPr>
          <w:p w14:paraId="789CECC9" w14:textId="77777777" w:rsidR="00826FCA" w:rsidRPr="00FD0B59" w:rsidRDefault="00826FCA" w:rsidP="00826FCA">
            <w:pPr>
              <w:pStyle w:val="TableParagraph"/>
              <w:ind w:left="2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6.</w:t>
            </w:r>
            <w:r w:rsidRPr="00FD0B59">
              <w:rPr>
                <w:rFonts w:asciiTheme="minorHAnsi" w:hAnsiTheme="minorHAnsi" w:cstheme="minorHAnsi"/>
                <w:b/>
                <w:spacing w:val="-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Yarıyıl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leri</w:t>
            </w:r>
          </w:p>
        </w:tc>
        <w:tc>
          <w:tcPr>
            <w:tcW w:w="851" w:type="dxa"/>
          </w:tcPr>
          <w:p w14:paraId="3734CDF6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7FCE226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220B4AB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263E6BC2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3B8AF1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1F2104DB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50C40BB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92" w:type="dxa"/>
          </w:tcPr>
          <w:p w14:paraId="0C015FB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2BC2B8B8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6835234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5996B8E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0641320B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0E299096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6B9C93FF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70E67EB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0" w:type="dxa"/>
            <w:gridSpan w:val="2"/>
            <w:shd w:val="clear" w:color="auto" w:fill="808080"/>
          </w:tcPr>
          <w:p w14:paraId="55992872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38" w:type="dxa"/>
            <w:shd w:val="clear" w:color="auto" w:fill="808080"/>
          </w:tcPr>
          <w:p w14:paraId="6FB18D2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826FCA" w:rsidRPr="00FD0B59" w14:paraId="0A888119" w14:textId="77777777" w:rsidTr="001C1EF8">
        <w:trPr>
          <w:gridAfter w:val="1"/>
          <w:wAfter w:w="14" w:type="dxa"/>
          <w:trHeight w:val="256"/>
        </w:trPr>
        <w:tc>
          <w:tcPr>
            <w:tcW w:w="884" w:type="dxa"/>
          </w:tcPr>
          <w:p w14:paraId="1405F42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37392D2" w14:textId="77777777" w:rsidR="00826FCA" w:rsidRPr="00FD0B59" w:rsidRDefault="00826FCA" w:rsidP="00826FCA">
            <w:pPr>
              <w:pStyle w:val="TableParagraph"/>
              <w:ind w:left="2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 Kodu</w:t>
            </w:r>
          </w:p>
        </w:tc>
        <w:tc>
          <w:tcPr>
            <w:tcW w:w="992" w:type="dxa"/>
          </w:tcPr>
          <w:p w14:paraId="43D44D4B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2A60944" w14:textId="77777777" w:rsidR="00826FCA" w:rsidRPr="00FD0B59" w:rsidRDefault="00826FCA" w:rsidP="00826FCA">
            <w:pPr>
              <w:pStyle w:val="TableParagraph"/>
              <w:ind w:left="2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in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dı</w:t>
            </w:r>
          </w:p>
        </w:tc>
        <w:tc>
          <w:tcPr>
            <w:tcW w:w="283" w:type="dxa"/>
          </w:tcPr>
          <w:p w14:paraId="76BE596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F79C818" w14:textId="77777777" w:rsidR="00826FCA" w:rsidRPr="00FD0B59" w:rsidRDefault="00826FCA" w:rsidP="00826FCA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6"/>
                <w:sz w:val="18"/>
                <w:szCs w:val="18"/>
              </w:rPr>
              <w:t>T</w:t>
            </w:r>
          </w:p>
        </w:tc>
        <w:tc>
          <w:tcPr>
            <w:tcW w:w="284" w:type="dxa"/>
          </w:tcPr>
          <w:p w14:paraId="7DFE39B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CF97BE6" w14:textId="77777777" w:rsidR="00826FCA" w:rsidRPr="00FD0B59" w:rsidRDefault="00826FCA" w:rsidP="00826FCA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6"/>
                <w:sz w:val="18"/>
                <w:szCs w:val="18"/>
              </w:rPr>
              <w:t>U</w:t>
            </w:r>
          </w:p>
        </w:tc>
        <w:tc>
          <w:tcPr>
            <w:tcW w:w="567" w:type="dxa"/>
          </w:tcPr>
          <w:p w14:paraId="2A12EC9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30C1682" w14:textId="77777777" w:rsidR="00826FCA" w:rsidRPr="00FD0B59" w:rsidRDefault="00826FCA" w:rsidP="00826FCA">
            <w:pPr>
              <w:pStyle w:val="TableParagraph"/>
              <w:ind w:left="14" w:right="5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KTS</w:t>
            </w:r>
          </w:p>
        </w:tc>
        <w:tc>
          <w:tcPr>
            <w:tcW w:w="1559" w:type="dxa"/>
          </w:tcPr>
          <w:p w14:paraId="71C83A0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967700B" w14:textId="77777777" w:rsidR="00826FCA" w:rsidRPr="00FD0B59" w:rsidRDefault="00826FCA" w:rsidP="00826FCA">
            <w:pPr>
              <w:pStyle w:val="TableParagraph"/>
              <w:ind w:left="6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</w:t>
            </w:r>
            <w:r w:rsidRPr="00FD0B59">
              <w:rPr>
                <w:rFonts w:asciiTheme="minorHAnsi" w:hAnsiTheme="minorHAnsi" w:cstheme="minorHAnsi"/>
                <w:b/>
                <w:spacing w:val="-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Sorumlusu</w:t>
            </w:r>
          </w:p>
        </w:tc>
        <w:tc>
          <w:tcPr>
            <w:tcW w:w="851" w:type="dxa"/>
          </w:tcPr>
          <w:p w14:paraId="00422ABF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56E7F36" w14:textId="77777777" w:rsidR="00826FCA" w:rsidRPr="00FD0B59" w:rsidRDefault="00826FCA" w:rsidP="00826FCA">
            <w:pPr>
              <w:pStyle w:val="TableParagraph"/>
              <w:ind w:left="192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. Hafta</w:t>
            </w:r>
          </w:p>
        </w:tc>
        <w:tc>
          <w:tcPr>
            <w:tcW w:w="850" w:type="dxa"/>
          </w:tcPr>
          <w:p w14:paraId="7B12F955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1F41B5E" w14:textId="77777777" w:rsidR="00826FCA" w:rsidRPr="00FD0B59" w:rsidRDefault="00826FCA" w:rsidP="00826FCA">
            <w:pPr>
              <w:pStyle w:val="TableParagraph"/>
              <w:ind w:left="3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2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</w:p>
        </w:tc>
        <w:tc>
          <w:tcPr>
            <w:tcW w:w="851" w:type="dxa"/>
          </w:tcPr>
          <w:p w14:paraId="2CCA9E9F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433F973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3. Hafta</w:t>
            </w:r>
          </w:p>
        </w:tc>
        <w:tc>
          <w:tcPr>
            <w:tcW w:w="850" w:type="dxa"/>
          </w:tcPr>
          <w:p w14:paraId="08F599C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1184705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4. Hafta</w:t>
            </w:r>
          </w:p>
        </w:tc>
        <w:tc>
          <w:tcPr>
            <w:tcW w:w="851" w:type="dxa"/>
          </w:tcPr>
          <w:p w14:paraId="2B6976B7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7FC138A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5. Hafta</w:t>
            </w:r>
          </w:p>
        </w:tc>
        <w:tc>
          <w:tcPr>
            <w:tcW w:w="850" w:type="dxa"/>
          </w:tcPr>
          <w:p w14:paraId="6C864C6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72EF3BF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6. Hafta</w:t>
            </w:r>
          </w:p>
        </w:tc>
        <w:tc>
          <w:tcPr>
            <w:tcW w:w="851" w:type="dxa"/>
          </w:tcPr>
          <w:p w14:paraId="5F49D3DB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E5160EF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7. Hafta</w:t>
            </w:r>
          </w:p>
        </w:tc>
        <w:tc>
          <w:tcPr>
            <w:tcW w:w="992" w:type="dxa"/>
          </w:tcPr>
          <w:p w14:paraId="03008BA4" w14:textId="77777777" w:rsidR="00826FCA" w:rsidRPr="00FD0B59" w:rsidRDefault="00826FCA" w:rsidP="00826FCA">
            <w:pPr>
              <w:pStyle w:val="TableParagraph"/>
              <w:ind w:left="68" w:right="39" w:firstLine="1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8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rasınav</w:t>
            </w:r>
          </w:p>
        </w:tc>
        <w:tc>
          <w:tcPr>
            <w:tcW w:w="850" w:type="dxa"/>
          </w:tcPr>
          <w:p w14:paraId="46F9CBC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80A4EEE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9. Hafta</w:t>
            </w:r>
          </w:p>
        </w:tc>
        <w:tc>
          <w:tcPr>
            <w:tcW w:w="851" w:type="dxa"/>
          </w:tcPr>
          <w:p w14:paraId="3E82EA8F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F6D5195" w14:textId="77777777" w:rsidR="00826FCA" w:rsidRPr="00FD0B59" w:rsidRDefault="00826FCA" w:rsidP="00826FCA">
            <w:pPr>
              <w:pStyle w:val="TableParagraph"/>
              <w:ind w:left="6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0. Hafta</w:t>
            </w:r>
          </w:p>
        </w:tc>
        <w:tc>
          <w:tcPr>
            <w:tcW w:w="850" w:type="dxa"/>
          </w:tcPr>
          <w:p w14:paraId="5FDF8E9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E6EA31B" w14:textId="77777777" w:rsidR="00826FCA" w:rsidRPr="00FD0B59" w:rsidRDefault="00826FCA" w:rsidP="00826FCA">
            <w:pPr>
              <w:pStyle w:val="TableParagraph"/>
              <w:ind w:left="6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1. Hafta</w:t>
            </w:r>
          </w:p>
        </w:tc>
        <w:tc>
          <w:tcPr>
            <w:tcW w:w="851" w:type="dxa"/>
          </w:tcPr>
          <w:p w14:paraId="157411A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0D550FD" w14:textId="77777777" w:rsidR="00826FCA" w:rsidRPr="00FD0B59" w:rsidRDefault="00826FCA" w:rsidP="00826FCA">
            <w:pPr>
              <w:pStyle w:val="TableParagraph"/>
              <w:ind w:right="5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2. Hafta</w:t>
            </w:r>
          </w:p>
        </w:tc>
        <w:tc>
          <w:tcPr>
            <w:tcW w:w="850" w:type="dxa"/>
          </w:tcPr>
          <w:p w14:paraId="3290CB4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7D36D08" w14:textId="77777777" w:rsidR="00826FCA" w:rsidRPr="00FD0B59" w:rsidRDefault="00826FCA" w:rsidP="00826FCA">
            <w:pPr>
              <w:pStyle w:val="TableParagraph"/>
              <w:ind w:left="6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3. Hafta</w:t>
            </w:r>
          </w:p>
        </w:tc>
        <w:tc>
          <w:tcPr>
            <w:tcW w:w="851" w:type="dxa"/>
          </w:tcPr>
          <w:p w14:paraId="050AD0FC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AFFF771" w14:textId="77777777" w:rsidR="00826FCA" w:rsidRPr="00FD0B59" w:rsidRDefault="00826FCA" w:rsidP="00826FCA">
            <w:pPr>
              <w:pStyle w:val="TableParagraph"/>
              <w:ind w:left="6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4. Hafta</w:t>
            </w:r>
          </w:p>
        </w:tc>
        <w:tc>
          <w:tcPr>
            <w:tcW w:w="850" w:type="dxa"/>
          </w:tcPr>
          <w:p w14:paraId="18C45DC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04D7554" w14:textId="77777777" w:rsidR="00826FCA" w:rsidRPr="00FD0B59" w:rsidRDefault="00826FCA" w:rsidP="00826FCA">
            <w:pPr>
              <w:pStyle w:val="TableParagraph"/>
              <w:ind w:right="5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5. Hafta</w:t>
            </w:r>
          </w:p>
        </w:tc>
        <w:tc>
          <w:tcPr>
            <w:tcW w:w="956" w:type="dxa"/>
            <w:shd w:val="clear" w:color="auto" w:fill="808080"/>
          </w:tcPr>
          <w:p w14:paraId="769AE48A" w14:textId="77777777" w:rsidR="00826FCA" w:rsidRPr="00FD0B59" w:rsidRDefault="00826FCA" w:rsidP="00826FCA">
            <w:pPr>
              <w:pStyle w:val="TableParagraph"/>
              <w:ind w:left="52" w:right="34" w:firstLine="4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6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>Final Sınavı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2F3E77D9" w14:textId="77777777" w:rsidR="00826FCA" w:rsidRPr="00FD0B59" w:rsidRDefault="00826FCA" w:rsidP="00826FCA">
            <w:pPr>
              <w:pStyle w:val="TableParagraph"/>
              <w:ind w:left="46" w:right="27" w:firstLine="4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7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>Final Sınavı</w:t>
            </w:r>
          </w:p>
        </w:tc>
      </w:tr>
      <w:tr w:rsidR="00826FCA" w:rsidRPr="00FD0B59" w14:paraId="7224B7F4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31CD5794" w14:textId="281347A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B372</w:t>
            </w:r>
          </w:p>
        </w:tc>
        <w:tc>
          <w:tcPr>
            <w:tcW w:w="992" w:type="dxa"/>
          </w:tcPr>
          <w:p w14:paraId="2DA584C9" w14:textId="4814B7F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Hidrolik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(Şube 2)</w:t>
            </w:r>
          </w:p>
        </w:tc>
        <w:tc>
          <w:tcPr>
            <w:tcW w:w="283" w:type="dxa"/>
          </w:tcPr>
          <w:p w14:paraId="41E3D974" w14:textId="6F248BE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5D1A0716" w14:textId="6817C51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4A8ECFED" w14:textId="72F077E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63CB9761" w14:textId="0E3447B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. Öğr. Üyesi Didem YILMAZER</w:t>
            </w:r>
          </w:p>
        </w:tc>
        <w:tc>
          <w:tcPr>
            <w:tcW w:w="851" w:type="dxa"/>
          </w:tcPr>
          <w:p w14:paraId="147B4DBE" w14:textId="06AEE71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59621BE8" w14:textId="7EE4CB2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23D581BA" w14:textId="2A536B6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50DE8C5E" w14:textId="5D4CBB4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04BBDD26" w14:textId="63B8FFE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361FBCF8" w14:textId="4B3E702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7AA1387A" w14:textId="786F62B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92" w:type="dxa"/>
          </w:tcPr>
          <w:p w14:paraId="16009DFA" w14:textId="642A004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30B94AD3" w14:textId="03B4EBC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F7853AC" w14:textId="5B325F5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62ED137" w14:textId="5D706BA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5D1CFBC0" w14:textId="3A59BE3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3BF2ED9C" w14:textId="124A5A3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19252FC" w14:textId="505A184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5867B2B" w14:textId="6ECF58D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56" w:type="dxa"/>
            <w:shd w:val="clear" w:color="auto" w:fill="808080"/>
          </w:tcPr>
          <w:p w14:paraId="632FF091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412CE39C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FDC1C0C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05B1F525" w14:textId="4C7CAF1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B354</w:t>
            </w:r>
          </w:p>
        </w:tc>
        <w:tc>
          <w:tcPr>
            <w:tcW w:w="992" w:type="dxa"/>
          </w:tcPr>
          <w:p w14:paraId="17163654" w14:textId="2C8715A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Karayolu İnşaatı</w:t>
            </w:r>
          </w:p>
        </w:tc>
        <w:tc>
          <w:tcPr>
            <w:tcW w:w="283" w:type="dxa"/>
          </w:tcPr>
          <w:p w14:paraId="4A2EFC99" w14:textId="5557299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079D4962" w14:textId="0BE2A7D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3814F93D" w14:textId="114CFEB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17AA5B53" w14:textId="51D409F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. Feda ARAL</w:t>
            </w:r>
          </w:p>
        </w:tc>
        <w:tc>
          <w:tcPr>
            <w:tcW w:w="851" w:type="dxa"/>
          </w:tcPr>
          <w:p w14:paraId="7D7E4189" w14:textId="4E8E587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FA5226C" w14:textId="45E5898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D267A9A" w14:textId="11D8E86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83A390B" w14:textId="4958059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CAB1F55" w14:textId="50DB53B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BDDCC88" w14:textId="09274F8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6FC5047" w14:textId="4421A7E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58A08996" w14:textId="5A344BC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1CB1882" w14:textId="234BBD8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77804FA" w14:textId="2BB1B7C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263A4D1" w14:textId="5BE45D2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3B6B007" w14:textId="62D697C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28BEF08" w14:textId="5D899BB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D5DF4B9" w14:textId="0328717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8824FED" w14:textId="4195808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5A40EE2B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07FDD4DF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5507AD03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2A2CB235" w14:textId="3E292BA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B362</w:t>
            </w:r>
          </w:p>
        </w:tc>
        <w:tc>
          <w:tcPr>
            <w:tcW w:w="992" w:type="dxa"/>
          </w:tcPr>
          <w:p w14:paraId="0FBD576D" w14:textId="154B900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Temel İnşaatı</w:t>
            </w:r>
          </w:p>
        </w:tc>
        <w:tc>
          <w:tcPr>
            <w:tcW w:w="283" w:type="dxa"/>
          </w:tcPr>
          <w:p w14:paraId="6DCF9E9A" w14:textId="0EE1DF4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51046804" w14:textId="0A3F3BC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311734D9" w14:textId="36E4EF6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07C0048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 xml:space="preserve">Dr.Öğr. Üyesi </w:t>
            </w:r>
          </w:p>
          <w:p w14:paraId="6253490A" w14:textId="6C7B646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Perihan BİÇER</w:t>
            </w:r>
          </w:p>
        </w:tc>
        <w:tc>
          <w:tcPr>
            <w:tcW w:w="851" w:type="dxa"/>
          </w:tcPr>
          <w:p w14:paraId="3025E72A" w14:textId="54C85CD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9220AA1" w14:textId="259ED3F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9FE8A31" w14:textId="59366A1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508737B" w14:textId="1791F45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043354A" w14:textId="55586A1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D60182B" w14:textId="3BEB4AE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A8C23FA" w14:textId="4CA44EA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1D4D1F7D" w14:textId="5669A63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2BDC6F1" w14:textId="2E19A3F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585DECC" w14:textId="28B4A98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BC10A61" w14:textId="35D8759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7B81602" w14:textId="4C24CC2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C3144CA" w14:textId="3AB8858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2928A8BD" w14:textId="53E8517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7DE2CB6" w14:textId="1289CA2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165F19F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EF340BE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41DD0E4D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22852CD3" w14:textId="05BEAAF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B382</w:t>
            </w:r>
          </w:p>
        </w:tc>
        <w:tc>
          <w:tcPr>
            <w:tcW w:w="992" w:type="dxa"/>
          </w:tcPr>
          <w:p w14:paraId="6A15613C" w14:textId="7EB1668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apı Statiği II (Şube 1)</w:t>
            </w:r>
          </w:p>
        </w:tc>
        <w:tc>
          <w:tcPr>
            <w:tcW w:w="283" w:type="dxa"/>
          </w:tcPr>
          <w:p w14:paraId="514018AE" w14:textId="76B7F82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22FFBBE8" w14:textId="0AB6D9C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47D86DF3" w14:textId="23CDDF1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54FEE5BB" w14:textId="2BF464D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. Öğr. Üyesi Cihan Soydan</w:t>
            </w:r>
          </w:p>
        </w:tc>
        <w:tc>
          <w:tcPr>
            <w:tcW w:w="851" w:type="dxa"/>
          </w:tcPr>
          <w:p w14:paraId="51C02AB2" w14:textId="59CDBD7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432E0DB" w14:textId="44EA2F8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EE90481" w14:textId="672E622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C5EA5A1" w14:textId="7979362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604C005" w14:textId="3A1F864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F4751F1" w14:textId="666E50D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E1F4107" w14:textId="3120312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600E5F0A" w14:textId="3B0A985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260F700" w14:textId="2082D5B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CF071D8" w14:textId="564C8E7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F4C6A2D" w14:textId="52032B2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191F9D2" w14:textId="5E9C280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829ACFA" w14:textId="27B9583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1DDDBCB" w14:textId="0C7AC3A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745E704" w14:textId="5CB0869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7FBC706C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B31D59E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84A9595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587A7C35" w14:textId="48CD91D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MB382</w:t>
            </w:r>
          </w:p>
        </w:tc>
        <w:tc>
          <w:tcPr>
            <w:tcW w:w="992" w:type="dxa"/>
          </w:tcPr>
          <w:p w14:paraId="6DFBEE18" w14:textId="3352684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apı Statiği II (Şube 2)</w:t>
            </w:r>
          </w:p>
        </w:tc>
        <w:tc>
          <w:tcPr>
            <w:tcW w:w="283" w:type="dxa"/>
          </w:tcPr>
          <w:p w14:paraId="74E9FDAF" w14:textId="7B76CFB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4FB6233A" w14:textId="180AB51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19723D44" w14:textId="6DD1C32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4EA52156" w14:textId="2339089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oç.Dr. Zekeriya AYDIN</w:t>
            </w:r>
          </w:p>
        </w:tc>
        <w:tc>
          <w:tcPr>
            <w:tcW w:w="851" w:type="dxa"/>
          </w:tcPr>
          <w:p w14:paraId="2FFCAC98" w14:textId="5E0C274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B762095" w14:textId="134CC4F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DCCB40B" w14:textId="032DD5B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123E183" w14:textId="106D4D2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88F3E6D" w14:textId="4C35084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A5A9B49" w14:textId="298AED4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104287F" w14:textId="51BE593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679255F8" w14:textId="0E71A6A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3F8F005" w14:textId="3913A21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01CE35B" w14:textId="413F5B5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F4AF77E" w14:textId="36A0483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A058A05" w14:textId="3E001D0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18CB537" w14:textId="2565AF3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E10B8D4" w14:textId="48FEBFF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28F592F" w14:textId="7018614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605D3471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2B1C11E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3EED570F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50594E5E" w14:textId="47EED93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İMB 384</w:t>
            </w:r>
          </w:p>
        </w:tc>
        <w:tc>
          <w:tcPr>
            <w:tcW w:w="992" w:type="dxa"/>
          </w:tcPr>
          <w:p w14:paraId="0D2052CE" w14:textId="19D5284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Betonarme II</w:t>
            </w:r>
          </w:p>
        </w:tc>
        <w:tc>
          <w:tcPr>
            <w:tcW w:w="283" w:type="dxa"/>
          </w:tcPr>
          <w:p w14:paraId="2C155678" w14:textId="2CDAC28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49A304D2" w14:textId="5F653CF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0DFCD438" w14:textId="49E1732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37661959" w14:textId="4093526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5E1F77">
              <w:rPr>
                <w:rFonts w:asciiTheme="minorHAnsi" w:hAnsiTheme="minorHAnsi" w:cstheme="minorHAnsi"/>
                <w:sz w:val="18"/>
                <w:szCs w:val="18"/>
              </w:rPr>
              <w:t>Öğr. Gör. Barış EKMEKYAPAR</w:t>
            </w:r>
          </w:p>
        </w:tc>
        <w:tc>
          <w:tcPr>
            <w:tcW w:w="851" w:type="dxa"/>
          </w:tcPr>
          <w:p w14:paraId="62E73D3A" w14:textId="45843D5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C24C85D" w14:textId="7D323B0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A278004" w14:textId="0B1032A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866BFF8" w14:textId="0773C46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8DF4E83" w14:textId="7F4167F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9D39AA7" w14:textId="0B3D9D4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5E0F92C" w14:textId="55C7C26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62C3D43D" w14:textId="6B7A9F5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DB21E67" w14:textId="5A3EF0D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544FAA9" w14:textId="3BA96EA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250E36F" w14:textId="6E069F4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4320273" w14:textId="0F198A3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D94C98B" w14:textId="61D8199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004DC8C" w14:textId="3A5AF69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58DB4DC" w14:textId="4EB21FC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08603923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6E7CA5B1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41A13BAE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3231B9AF" w14:textId="290DA33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B372</w:t>
            </w:r>
          </w:p>
        </w:tc>
        <w:tc>
          <w:tcPr>
            <w:tcW w:w="992" w:type="dxa"/>
          </w:tcPr>
          <w:p w14:paraId="38AD433E" w14:textId="12706CD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Hidrolik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(Şube 1)</w:t>
            </w:r>
          </w:p>
        </w:tc>
        <w:tc>
          <w:tcPr>
            <w:tcW w:w="283" w:type="dxa"/>
          </w:tcPr>
          <w:p w14:paraId="69F9851A" w14:textId="07EAE59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24741FA6" w14:textId="5977C65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15EED7AF" w14:textId="6300358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06D506C8" w14:textId="0FFA7AA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Sinan ŞAHİN</w:t>
            </w:r>
          </w:p>
        </w:tc>
        <w:tc>
          <w:tcPr>
            <w:tcW w:w="851" w:type="dxa"/>
          </w:tcPr>
          <w:p w14:paraId="3571CE98" w14:textId="697CF60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6A0F6FF0" w14:textId="79F6E76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6D463868" w14:textId="101965B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39EECF0A" w14:textId="3960EA6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198983C8" w14:textId="560CB2E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4B915EA1" w14:textId="40391B9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22E83190" w14:textId="69E371F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92" w:type="dxa"/>
          </w:tcPr>
          <w:p w14:paraId="40C22A71" w14:textId="559857A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73E315AD" w14:textId="5067F86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9C38BE0" w14:textId="3FB1C45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DD9FE4C" w14:textId="53AF58B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1" w:type="dxa"/>
          </w:tcPr>
          <w:p w14:paraId="7EFD6EFD" w14:textId="1EC4772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850" w:type="dxa"/>
          </w:tcPr>
          <w:p w14:paraId="5B97E7C1" w14:textId="2A1465B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DA2BD17" w14:textId="321E716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73CFD5D" w14:textId="54F0F97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yüze</w:t>
            </w:r>
          </w:p>
        </w:tc>
        <w:tc>
          <w:tcPr>
            <w:tcW w:w="956" w:type="dxa"/>
            <w:shd w:val="clear" w:color="auto" w:fill="808080"/>
          </w:tcPr>
          <w:p w14:paraId="19D0A2BE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4001136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772E7382" w14:textId="77777777" w:rsidTr="001C1EF8">
        <w:trPr>
          <w:gridAfter w:val="1"/>
          <w:wAfter w:w="14" w:type="dxa"/>
          <w:trHeight w:val="78"/>
        </w:trPr>
        <w:tc>
          <w:tcPr>
            <w:tcW w:w="4569" w:type="dxa"/>
            <w:gridSpan w:val="6"/>
            <w:shd w:val="clear" w:color="auto" w:fill="FFBF00"/>
          </w:tcPr>
          <w:p w14:paraId="617B4DD0" w14:textId="77777777" w:rsidR="00826FCA" w:rsidRPr="00FD0B59" w:rsidRDefault="00826FCA" w:rsidP="00826FCA">
            <w:pPr>
              <w:pStyle w:val="TableParagraph"/>
              <w:ind w:left="2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8.</w:t>
            </w:r>
            <w:r w:rsidRPr="00FD0B59">
              <w:rPr>
                <w:rFonts w:asciiTheme="minorHAnsi" w:hAnsiTheme="minorHAnsi" w:cstheme="minorHAnsi"/>
                <w:b/>
                <w:spacing w:val="-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Yarıyıl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leri</w:t>
            </w:r>
          </w:p>
        </w:tc>
        <w:tc>
          <w:tcPr>
            <w:tcW w:w="851" w:type="dxa"/>
          </w:tcPr>
          <w:p w14:paraId="526508F7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0915D4DC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2593A955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2CD3D834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561A10D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4103F82B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50546615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92" w:type="dxa"/>
          </w:tcPr>
          <w:p w14:paraId="50DD130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4C2F3CB2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4B38540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4AFB6DF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2AB5D6F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1D04E42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1" w:type="dxa"/>
          </w:tcPr>
          <w:p w14:paraId="5FB26464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850" w:type="dxa"/>
          </w:tcPr>
          <w:p w14:paraId="59C24C8F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70" w:type="dxa"/>
            <w:gridSpan w:val="2"/>
            <w:shd w:val="clear" w:color="auto" w:fill="808080"/>
          </w:tcPr>
          <w:p w14:paraId="0DFFE9F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938" w:type="dxa"/>
            <w:shd w:val="clear" w:color="auto" w:fill="808080"/>
          </w:tcPr>
          <w:p w14:paraId="2DBE4374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826FCA" w:rsidRPr="00FD0B59" w14:paraId="6E3C2B5F" w14:textId="77777777" w:rsidTr="001C1EF8">
        <w:trPr>
          <w:gridAfter w:val="1"/>
          <w:wAfter w:w="14" w:type="dxa"/>
          <w:trHeight w:val="256"/>
        </w:trPr>
        <w:tc>
          <w:tcPr>
            <w:tcW w:w="884" w:type="dxa"/>
          </w:tcPr>
          <w:p w14:paraId="4C122F2C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0A88904" w14:textId="77777777" w:rsidR="00826FCA" w:rsidRPr="00FD0B59" w:rsidRDefault="00826FCA" w:rsidP="00826FCA">
            <w:pPr>
              <w:pStyle w:val="TableParagraph"/>
              <w:ind w:left="27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 Kodu</w:t>
            </w:r>
          </w:p>
        </w:tc>
        <w:tc>
          <w:tcPr>
            <w:tcW w:w="992" w:type="dxa"/>
          </w:tcPr>
          <w:p w14:paraId="0C9D5D16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C08C793" w14:textId="77777777" w:rsidR="00826FCA" w:rsidRPr="00FD0B59" w:rsidRDefault="00826FCA" w:rsidP="00826FCA">
            <w:pPr>
              <w:pStyle w:val="TableParagraph"/>
              <w:ind w:left="2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in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dı</w:t>
            </w:r>
          </w:p>
        </w:tc>
        <w:tc>
          <w:tcPr>
            <w:tcW w:w="283" w:type="dxa"/>
          </w:tcPr>
          <w:p w14:paraId="47DCF6D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2F59469" w14:textId="77777777" w:rsidR="00826FCA" w:rsidRPr="00FD0B59" w:rsidRDefault="00826FCA" w:rsidP="00826FCA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6"/>
                <w:sz w:val="18"/>
                <w:szCs w:val="18"/>
              </w:rPr>
              <w:t>T</w:t>
            </w:r>
          </w:p>
        </w:tc>
        <w:tc>
          <w:tcPr>
            <w:tcW w:w="284" w:type="dxa"/>
          </w:tcPr>
          <w:p w14:paraId="224B2383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79E283E" w14:textId="77777777" w:rsidR="00826FCA" w:rsidRPr="00FD0B59" w:rsidRDefault="00826FCA" w:rsidP="00826FCA">
            <w:pPr>
              <w:pStyle w:val="TableParagraph"/>
              <w:ind w:left="9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6"/>
                <w:sz w:val="18"/>
                <w:szCs w:val="18"/>
              </w:rPr>
              <w:t>U</w:t>
            </w:r>
          </w:p>
        </w:tc>
        <w:tc>
          <w:tcPr>
            <w:tcW w:w="567" w:type="dxa"/>
          </w:tcPr>
          <w:p w14:paraId="497AA03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0619269" w14:textId="77777777" w:rsidR="00826FCA" w:rsidRPr="00FD0B59" w:rsidRDefault="00826FCA" w:rsidP="00826FCA">
            <w:pPr>
              <w:pStyle w:val="TableParagraph"/>
              <w:ind w:left="14" w:right="5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KTS</w:t>
            </w:r>
          </w:p>
        </w:tc>
        <w:tc>
          <w:tcPr>
            <w:tcW w:w="1559" w:type="dxa"/>
          </w:tcPr>
          <w:p w14:paraId="3A3A889B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2978091" w14:textId="77777777" w:rsidR="00826FCA" w:rsidRPr="00FD0B59" w:rsidRDefault="00826FCA" w:rsidP="00826FCA">
            <w:pPr>
              <w:pStyle w:val="TableParagraph"/>
              <w:ind w:left="63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Ders</w:t>
            </w:r>
            <w:r w:rsidRPr="00FD0B59">
              <w:rPr>
                <w:rFonts w:asciiTheme="minorHAnsi" w:hAnsiTheme="minorHAnsi" w:cstheme="minorHAnsi"/>
                <w:b/>
                <w:spacing w:val="-2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Sorumlusu</w:t>
            </w:r>
          </w:p>
        </w:tc>
        <w:tc>
          <w:tcPr>
            <w:tcW w:w="851" w:type="dxa"/>
          </w:tcPr>
          <w:p w14:paraId="392C363C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029638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. Hafta</w:t>
            </w:r>
          </w:p>
        </w:tc>
        <w:tc>
          <w:tcPr>
            <w:tcW w:w="850" w:type="dxa"/>
          </w:tcPr>
          <w:p w14:paraId="7EDB1F2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7482751" w14:textId="77777777" w:rsidR="00826FCA" w:rsidRPr="00FD0B59" w:rsidRDefault="00826FCA" w:rsidP="00826FCA">
            <w:pPr>
              <w:pStyle w:val="TableParagraph"/>
              <w:ind w:left="3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2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</w:p>
        </w:tc>
        <w:tc>
          <w:tcPr>
            <w:tcW w:w="851" w:type="dxa"/>
          </w:tcPr>
          <w:p w14:paraId="66190EC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A593658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3. Hafta</w:t>
            </w:r>
          </w:p>
        </w:tc>
        <w:tc>
          <w:tcPr>
            <w:tcW w:w="850" w:type="dxa"/>
          </w:tcPr>
          <w:p w14:paraId="7B86BB7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AD19FFC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4. Hafta</w:t>
            </w:r>
          </w:p>
        </w:tc>
        <w:tc>
          <w:tcPr>
            <w:tcW w:w="851" w:type="dxa"/>
          </w:tcPr>
          <w:p w14:paraId="56F380C1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69F4FD7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5. Hafta</w:t>
            </w:r>
          </w:p>
        </w:tc>
        <w:tc>
          <w:tcPr>
            <w:tcW w:w="850" w:type="dxa"/>
          </w:tcPr>
          <w:p w14:paraId="38C6E23E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0E23705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6. Hafta</w:t>
            </w:r>
          </w:p>
        </w:tc>
        <w:tc>
          <w:tcPr>
            <w:tcW w:w="851" w:type="dxa"/>
          </w:tcPr>
          <w:p w14:paraId="41659422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0F0A39B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7. Hafta</w:t>
            </w:r>
          </w:p>
        </w:tc>
        <w:tc>
          <w:tcPr>
            <w:tcW w:w="992" w:type="dxa"/>
          </w:tcPr>
          <w:p w14:paraId="5AC1678B" w14:textId="77777777" w:rsidR="00826FCA" w:rsidRPr="00FD0B59" w:rsidRDefault="00826FCA" w:rsidP="00826FCA">
            <w:pPr>
              <w:pStyle w:val="TableParagraph"/>
              <w:ind w:left="68" w:right="39" w:firstLine="1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8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Arasınav</w:t>
            </w:r>
          </w:p>
        </w:tc>
        <w:tc>
          <w:tcPr>
            <w:tcW w:w="850" w:type="dxa"/>
          </w:tcPr>
          <w:p w14:paraId="48AE319D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DB22003" w14:textId="77777777" w:rsidR="00826FCA" w:rsidRPr="00FD0B59" w:rsidRDefault="00826FCA" w:rsidP="00826FCA">
            <w:pPr>
              <w:pStyle w:val="TableParagraph"/>
              <w:ind w:left="8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9. Hafta</w:t>
            </w:r>
          </w:p>
        </w:tc>
        <w:tc>
          <w:tcPr>
            <w:tcW w:w="851" w:type="dxa"/>
          </w:tcPr>
          <w:p w14:paraId="1582F3FA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BD66BFA" w14:textId="77777777" w:rsidR="00826FCA" w:rsidRPr="00FD0B59" w:rsidRDefault="00826FCA" w:rsidP="00826FCA">
            <w:pPr>
              <w:pStyle w:val="TableParagraph"/>
              <w:ind w:left="6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0. Hafta</w:t>
            </w:r>
          </w:p>
        </w:tc>
        <w:tc>
          <w:tcPr>
            <w:tcW w:w="850" w:type="dxa"/>
          </w:tcPr>
          <w:p w14:paraId="4BF92B77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1053F4F" w14:textId="77777777" w:rsidR="00826FCA" w:rsidRPr="00FD0B59" w:rsidRDefault="00826FCA" w:rsidP="00826FCA">
            <w:pPr>
              <w:pStyle w:val="TableParagraph"/>
              <w:ind w:left="6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1. Hafta</w:t>
            </w:r>
          </w:p>
        </w:tc>
        <w:tc>
          <w:tcPr>
            <w:tcW w:w="851" w:type="dxa"/>
          </w:tcPr>
          <w:p w14:paraId="315A93B0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AE0A68B" w14:textId="77777777" w:rsidR="00826FCA" w:rsidRPr="00FD0B59" w:rsidRDefault="00826FCA" w:rsidP="00826FCA">
            <w:pPr>
              <w:pStyle w:val="TableParagraph"/>
              <w:ind w:right="5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2. Hafta</w:t>
            </w:r>
          </w:p>
        </w:tc>
        <w:tc>
          <w:tcPr>
            <w:tcW w:w="850" w:type="dxa"/>
          </w:tcPr>
          <w:p w14:paraId="17621A02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98C8DC7" w14:textId="77777777" w:rsidR="00826FCA" w:rsidRPr="00FD0B59" w:rsidRDefault="00826FCA" w:rsidP="00826FCA">
            <w:pPr>
              <w:pStyle w:val="TableParagraph"/>
              <w:ind w:left="6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3. Hafta</w:t>
            </w:r>
          </w:p>
        </w:tc>
        <w:tc>
          <w:tcPr>
            <w:tcW w:w="851" w:type="dxa"/>
          </w:tcPr>
          <w:p w14:paraId="1027D6F9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636ED377" w14:textId="77777777" w:rsidR="00826FCA" w:rsidRPr="00FD0B59" w:rsidRDefault="00826FCA" w:rsidP="00826FCA">
            <w:pPr>
              <w:pStyle w:val="TableParagraph"/>
              <w:ind w:left="66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4. Hafta</w:t>
            </w:r>
          </w:p>
        </w:tc>
        <w:tc>
          <w:tcPr>
            <w:tcW w:w="850" w:type="dxa"/>
          </w:tcPr>
          <w:p w14:paraId="2DB3613C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5A60EF1" w14:textId="77777777" w:rsidR="00826FCA" w:rsidRPr="00FD0B59" w:rsidRDefault="00826FCA" w:rsidP="00826FCA">
            <w:pPr>
              <w:pStyle w:val="TableParagraph"/>
              <w:ind w:right="50"/>
              <w:jc w:val="righ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5. Hafta</w:t>
            </w:r>
          </w:p>
        </w:tc>
        <w:tc>
          <w:tcPr>
            <w:tcW w:w="956" w:type="dxa"/>
            <w:shd w:val="clear" w:color="auto" w:fill="808080"/>
          </w:tcPr>
          <w:p w14:paraId="5E980CB7" w14:textId="77777777" w:rsidR="00826FCA" w:rsidRPr="00FD0B59" w:rsidRDefault="00826FCA" w:rsidP="00826FCA">
            <w:pPr>
              <w:pStyle w:val="TableParagraph"/>
              <w:ind w:left="52" w:right="34" w:firstLine="4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6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>Final Sınavı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0A2CA82B" w14:textId="77777777" w:rsidR="00826FCA" w:rsidRPr="00FD0B59" w:rsidRDefault="00826FCA" w:rsidP="00826FCA">
            <w:pPr>
              <w:pStyle w:val="TableParagraph"/>
              <w:ind w:left="46" w:right="27" w:firstLine="44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17.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w w:val="105"/>
                <w:sz w:val="18"/>
                <w:szCs w:val="18"/>
              </w:rPr>
              <w:t>Hafta</w:t>
            </w:r>
            <w:r w:rsidRPr="00FD0B59">
              <w:rPr>
                <w:rFonts w:asciiTheme="minorHAnsi" w:hAnsiTheme="minorHAnsi" w:cstheme="minorHAnsi"/>
                <w:b/>
                <w:spacing w:val="1"/>
                <w:w w:val="105"/>
                <w:sz w:val="18"/>
                <w:szCs w:val="18"/>
              </w:rPr>
              <w:t xml:space="preserve"> </w:t>
            </w:r>
            <w:r w:rsidRPr="00FD0B59">
              <w:rPr>
                <w:rFonts w:asciiTheme="minorHAnsi" w:hAnsiTheme="minorHAnsi" w:cstheme="minorHAnsi"/>
                <w:b/>
                <w:spacing w:val="-1"/>
                <w:w w:val="105"/>
                <w:sz w:val="18"/>
                <w:szCs w:val="18"/>
              </w:rPr>
              <w:t>Final Sınavı</w:t>
            </w:r>
          </w:p>
        </w:tc>
      </w:tr>
      <w:tr w:rsidR="00826FCA" w:rsidRPr="00FD0B59" w14:paraId="064D9C1C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1558CCBB" w14:textId="23D08CA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IMSB439</w:t>
            </w:r>
          </w:p>
        </w:tc>
        <w:tc>
          <w:tcPr>
            <w:tcW w:w="992" w:type="dxa"/>
          </w:tcPr>
          <w:p w14:paraId="0AB2E719" w14:textId="12B0637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apıların Yalıtımı ve Korunumu</w:t>
            </w:r>
          </w:p>
        </w:tc>
        <w:tc>
          <w:tcPr>
            <w:tcW w:w="283" w:type="dxa"/>
          </w:tcPr>
          <w:p w14:paraId="0C58504D" w14:textId="13E5B28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330D3F83" w14:textId="6DFF22D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1E4A5E82" w14:textId="6FE8494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26185381" w14:textId="3D4F10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Arş. Gör. Dr. Kenan Toklu</w:t>
            </w:r>
          </w:p>
        </w:tc>
        <w:tc>
          <w:tcPr>
            <w:tcW w:w="851" w:type="dxa"/>
          </w:tcPr>
          <w:p w14:paraId="0E485123" w14:textId="1D37749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75D53F5" w14:textId="7380395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26A7FE0" w14:textId="1923B35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AB86BBF" w14:textId="09A2EAA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00A6124" w14:textId="4A10629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93D8B5A" w14:textId="71A3A3A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917DD66" w14:textId="2DCA4B9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23958CDD" w14:textId="44C26E2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B49C909" w14:textId="720935B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8B23471" w14:textId="665DD1D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792822F" w14:textId="38481FC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A990238" w14:textId="41F762F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AF6DA35" w14:textId="4A9B8EF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B1E2879" w14:textId="4CC97F2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F03A8A8" w14:textId="691F4BE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A6A3B3A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686F0632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1E2780BA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  <w:vAlign w:val="bottom"/>
          </w:tcPr>
          <w:p w14:paraId="349B9A56" w14:textId="1160F6B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MSB480</w:t>
            </w:r>
          </w:p>
        </w:tc>
        <w:tc>
          <w:tcPr>
            <w:tcW w:w="992" w:type="dxa"/>
            <w:vAlign w:val="bottom"/>
          </w:tcPr>
          <w:p w14:paraId="507C930F" w14:textId="3021591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Yapı Dinamiği</w:t>
            </w:r>
          </w:p>
        </w:tc>
        <w:tc>
          <w:tcPr>
            <w:tcW w:w="283" w:type="dxa"/>
            <w:vAlign w:val="bottom"/>
          </w:tcPr>
          <w:p w14:paraId="56227AAB" w14:textId="0A634BE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4" w:type="dxa"/>
            <w:vAlign w:val="bottom"/>
          </w:tcPr>
          <w:p w14:paraId="03C8D242" w14:textId="1E64A00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vAlign w:val="bottom"/>
          </w:tcPr>
          <w:p w14:paraId="4A36E32D" w14:textId="155B4F8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36B60DD7" w14:textId="6B07EAD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. Öğr. Üyesi Aydın ÖZMUTLU</w:t>
            </w:r>
          </w:p>
        </w:tc>
        <w:tc>
          <w:tcPr>
            <w:tcW w:w="851" w:type="dxa"/>
          </w:tcPr>
          <w:p w14:paraId="013DB871" w14:textId="29C8A49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7D97788" w14:textId="115F7CD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CCB63E4" w14:textId="1745163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1C3EBB6" w14:textId="1AFB403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24365C57" w14:textId="2FF9304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4814A6C" w14:textId="7CAD9C7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F1102BF" w14:textId="2B57784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4AA360B5" w14:textId="55AD7AA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8C1DB63" w14:textId="0ADE10A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00A6AC9" w14:textId="0431B2C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AAF8ABE" w14:textId="4B88548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B6A802D" w14:textId="481F3EB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FC4206D" w14:textId="7DF7C61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21CECF5" w14:textId="2578620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3ABB5A7B" w14:textId="08E4E43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08AF49B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2DD6A292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003FC14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  <w:vAlign w:val="bottom"/>
          </w:tcPr>
          <w:p w14:paraId="6C821032" w14:textId="4FE4BB5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MSB412</w:t>
            </w:r>
          </w:p>
        </w:tc>
        <w:tc>
          <w:tcPr>
            <w:tcW w:w="992" w:type="dxa"/>
            <w:vAlign w:val="bottom"/>
          </w:tcPr>
          <w:p w14:paraId="54B449F2" w14:textId="467EE19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İş Hukuku</w:t>
            </w:r>
          </w:p>
        </w:tc>
        <w:tc>
          <w:tcPr>
            <w:tcW w:w="283" w:type="dxa"/>
            <w:vAlign w:val="bottom"/>
          </w:tcPr>
          <w:p w14:paraId="2385A574" w14:textId="0CA03CE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4" w:type="dxa"/>
            <w:vAlign w:val="bottom"/>
          </w:tcPr>
          <w:p w14:paraId="59291321" w14:textId="7A4D8A3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567" w:type="dxa"/>
            <w:vAlign w:val="bottom"/>
          </w:tcPr>
          <w:p w14:paraId="17CFB77A" w14:textId="0BBB419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16BE78AC" w14:textId="29CFCB9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Öğr. Gör. Dr. Saniye YILDIRIM ÖZMUTLU</w:t>
            </w:r>
          </w:p>
        </w:tc>
        <w:tc>
          <w:tcPr>
            <w:tcW w:w="851" w:type="dxa"/>
          </w:tcPr>
          <w:p w14:paraId="24281E8D" w14:textId="23C15CB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228C650" w14:textId="4C0F50B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14CC2A7" w14:textId="0298741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8D46778" w14:textId="358E8E4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7924886" w14:textId="38F61B6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1F52607" w14:textId="018572B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4C0C337" w14:textId="778E3B6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520E0BBE" w14:textId="268AD53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FE54E0A" w14:textId="350E58A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AEFC38E" w14:textId="026B1CB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B2DE40B" w14:textId="7A3E8B2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A926273" w14:textId="4C6DF21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CD79158" w14:textId="6B26374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04EFC652" w14:textId="3423FBE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D97FA19" w14:textId="52721B2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A6287C5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40FF5F9E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C3649FA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53EA5046" w14:textId="14F4E18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SB469</w:t>
            </w:r>
          </w:p>
        </w:tc>
        <w:tc>
          <w:tcPr>
            <w:tcW w:w="992" w:type="dxa"/>
          </w:tcPr>
          <w:p w14:paraId="5F16726E" w14:textId="184C6F0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Beton Dayanıklılığı</w:t>
            </w:r>
          </w:p>
        </w:tc>
        <w:tc>
          <w:tcPr>
            <w:tcW w:w="283" w:type="dxa"/>
          </w:tcPr>
          <w:p w14:paraId="7B30E077" w14:textId="474B66F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1D2034C3" w14:textId="32BAA16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7794D64F" w14:textId="3CCF77D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23EE7AC1" w14:textId="7E35312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oç.Dr.Veysel AKYÜNCÜ</w:t>
            </w:r>
          </w:p>
        </w:tc>
        <w:tc>
          <w:tcPr>
            <w:tcW w:w="851" w:type="dxa"/>
          </w:tcPr>
          <w:p w14:paraId="0EE800E1" w14:textId="59AB419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5766524" w14:textId="19FF2B8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A131920" w14:textId="6D3570F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9B7D4FE" w14:textId="363BCA4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0C72CB20" w14:textId="2ECB430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AE73C9B" w14:textId="46D769D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40CBFB5" w14:textId="51033D9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78233B79" w14:textId="045E61F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AAD7E0D" w14:textId="33E1C6C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CC9A48B" w14:textId="7792BB8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EBA5106" w14:textId="5330BC4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CC315A5" w14:textId="0FB2C27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32212D8" w14:textId="57DBE3B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D3988EA" w14:textId="29BBC71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33464570" w14:textId="23D073A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29E2AEA8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8533C1E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4FF1DE0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39C0D80F" w14:textId="117D1D3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SGL102</w:t>
            </w:r>
          </w:p>
        </w:tc>
        <w:tc>
          <w:tcPr>
            <w:tcW w:w="992" w:type="dxa"/>
          </w:tcPr>
          <w:p w14:paraId="362D81EE" w14:textId="511321F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ş Sağlığı ve Güvenliği</w:t>
            </w:r>
          </w:p>
        </w:tc>
        <w:tc>
          <w:tcPr>
            <w:tcW w:w="283" w:type="dxa"/>
          </w:tcPr>
          <w:p w14:paraId="0ADE5012" w14:textId="6609E0D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284" w:type="dxa"/>
          </w:tcPr>
          <w:p w14:paraId="0DB27665" w14:textId="240333C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1274A87B" w14:textId="29E54DE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559" w:type="dxa"/>
          </w:tcPr>
          <w:p w14:paraId="20703B78" w14:textId="5CEB5CA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. Feda ARAL</w:t>
            </w:r>
          </w:p>
        </w:tc>
        <w:tc>
          <w:tcPr>
            <w:tcW w:w="851" w:type="dxa"/>
          </w:tcPr>
          <w:p w14:paraId="0CA63AB2" w14:textId="562C33D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02678CF" w14:textId="78CEA19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EF5753E" w14:textId="2A1A04C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99F8F68" w14:textId="4C4D7D0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294D785A" w14:textId="53C26F0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C0ED9EE" w14:textId="6D0415D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0CB5303" w14:textId="50C6EF4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133C3B83" w14:textId="58D277E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8C3C485" w14:textId="7A30C8A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956DC92" w14:textId="75435BA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458C2B6" w14:textId="2D59620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C32B768" w14:textId="470A9B0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0B2CADB" w14:textId="3C8F8E1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61CDE45" w14:textId="6A4A919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C87C513" w14:textId="7CE9CE3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FA032BB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4FC71F0D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6728FB23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6A29E048" w14:textId="702B53B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SB476</w:t>
            </w:r>
          </w:p>
        </w:tc>
        <w:tc>
          <w:tcPr>
            <w:tcW w:w="992" w:type="dxa"/>
          </w:tcPr>
          <w:p w14:paraId="638E160D" w14:textId="50F7FDC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eraltı Suları</w:t>
            </w:r>
          </w:p>
        </w:tc>
        <w:tc>
          <w:tcPr>
            <w:tcW w:w="283" w:type="dxa"/>
          </w:tcPr>
          <w:p w14:paraId="5CF0E024" w14:textId="54CF9C6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1FD3A2BE" w14:textId="3BAFDE7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15170873" w14:textId="64F6DDF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2FABEAD0" w14:textId="6DAE18E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. Feda ARAL</w:t>
            </w:r>
          </w:p>
        </w:tc>
        <w:tc>
          <w:tcPr>
            <w:tcW w:w="851" w:type="dxa"/>
          </w:tcPr>
          <w:p w14:paraId="715BE887" w14:textId="4AFF583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DF4815F" w14:textId="40E9576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813FCF1" w14:textId="52CB078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1DB84E4" w14:textId="51ED6CB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D85E26A" w14:textId="1C71513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44BD035" w14:textId="4244D06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B7F309B" w14:textId="64FB756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0978A2B9" w14:textId="1DD2D70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40742C9" w14:textId="3C907B7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599FFF8" w14:textId="0DDC6B9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FFDBD1D" w14:textId="5C18CCB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44CCA38" w14:textId="3E722CD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0F68129" w14:textId="3D2E51C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BC5F249" w14:textId="3504F35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3ECC60B" w14:textId="19F7866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D7660A6" w14:textId="7777777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5166932D" w14:textId="7777777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147A5A95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2B173029" w14:textId="5A8337E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SB470</w:t>
            </w:r>
          </w:p>
        </w:tc>
        <w:tc>
          <w:tcPr>
            <w:tcW w:w="992" w:type="dxa"/>
          </w:tcPr>
          <w:p w14:paraId="339F503D" w14:textId="7705B07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 xml:space="preserve">İstinat Yapıları Tasarimi </w:t>
            </w:r>
          </w:p>
        </w:tc>
        <w:tc>
          <w:tcPr>
            <w:tcW w:w="283" w:type="dxa"/>
          </w:tcPr>
          <w:p w14:paraId="01D6089C" w14:textId="304F29C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0B14F0FD" w14:textId="6803B1C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3D6DC2C0" w14:textId="70C724D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22DDED68" w14:textId="777777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 xml:space="preserve">Dr.Öğr. Üyesi </w:t>
            </w:r>
          </w:p>
          <w:p w14:paraId="36D509FF" w14:textId="36E96E6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Perihan BİÇER</w:t>
            </w:r>
          </w:p>
        </w:tc>
        <w:tc>
          <w:tcPr>
            <w:tcW w:w="851" w:type="dxa"/>
          </w:tcPr>
          <w:p w14:paraId="25ED466B" w14:textId="343CFAB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AB334FD" w14:textId="226A6EF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80497A3" w14:textId="683077B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33A3E3B" w14:textId="266E5E5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C721422" w14:textId="7326BAF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F7B26C0" w14:textId="2FDED9B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28AA21D" w14:textId="1353087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0B7A10E0" w14:textId="73778B0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4E608C9" w14:textId="4C1E4DC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7EBF5B0" w14:textId="419BE12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Online </w:t>
            </w:r>
          </w:p>
        </w:tc>
        <w:tc>
          <w:tcPr>
            <w:tcW w:w="850" w:type="dxa"/>
          </w:tcPr>
          <w:p w14:paraId="623D45A4" w14:textId="141A798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3A58336" w14:textId="56B5056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FA79844" w14:textId="799C7C8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B8946E3" w14:textId="036257E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C7158AB" w14:textId="6ED230E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36368AB" w14:textId="690B3B61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57B34C13" w14:textId="6EF1DC57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6CF73B0D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2072D0CD" w14:textId="18EF196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MB498</w:t>
            </w:r>
          </w:p>
        </w:tc>
        <w:tc>
          <w:tcPr>
            <w:tcW w:w="992" w:type="dxa"/>
          </w:tcPr>
          <w:p w14:paraId="6FC0F9C6" w14:textId="414AE3B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Bitirme Çalışması</w:t>
            </w:r>
          </w:p>
        </w:tc>
        <w:tc>
          <w:tcPr>
            <w:tcW w:w="283" w:type="dxa"/>
          </w:tcPr>
          <w:p w14:paraId="593B0EB3" w14:textId="5814EBE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284" w:type="dxa"/>
          </w:tcPr>
          <w:p w14:paraId="49AFC6EA" w14:textId="35AB7FB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776EC955" w14:textId="0F4F9E8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8</w:t>
            </w:r>
          </w:p>
        </w:tc>
        <w:tc>
          <w:tcPr>
            <w:tcW w:w="1559" w:type="dxa"/>
          </w:tcPr>
          <w:p w14:paraId="702EC946" w14:textId="5EA7DEB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Tüm öğretim üyeleri</w:t>
            </w:r>
          </w:p>
        </w:tc>
        <w:tc>
          <w:tcPr>
            <w:tcW w:w="851" w:type="dxa"/>
          </w:tcPr>
          <w:p w14:paraId="4DEC64F6" w14:textId="016776A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0EA05D1" w14:textId="793ECA3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CEDCB3D" w14:textId="78E1788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99AB25C" w14:textId="7CD8B2E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EB95889" w14:textId="2054DB4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7867183" w14:textId="726D210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BBD7E3C" w14:textId="5F98515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5FA0C738" w14:textId="7175947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607A043" w14:textId="46CE01A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D9BF9EA" w14:textId="6822754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3CF5C1A" w14:textId="0CF915A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50D1FF9" w14:textId="4AC1909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39054B8" w14:textId="7ED515F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30EF8B4" w14:textId="4FB9BE5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067CD68" w14:textId="23C8D0D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093FFB95" w14:textId="3BF4A729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6A32CB6" w14:textId="33BD9E0C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E21AA32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7C122395" w14:textId="0FAF354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İMSB445</w:t>
            </w:r>
          </w:p>
        </w:tc>
        <w:tc>
          <w:tcPr>
            <w:tcW w:w="992" w:type="dxa"/>
          </w:tcPr>
          <w:p w14:paraId="5EEC1705" w14:textId="6C06183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Beton Teknolojisi</w:t>
            </w:r>
          </w:p>
        </w:tc>
        <w:tc>
          <w:tcPr>
            <w:tcW w:w="283" w:type="dxa"/>
          </w:tcPr>
          <w:p w14:paraId="223BF974" w14:textId="40DBA5A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71DD9A6C" w14:textId="456E25C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5D7A25C8" w14:textId="2DABE25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32084FEF" w14:textId="31C415C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. Öğr. Üyesi Aylin AKYILDIZ</w:t>
            </w:r>
          </w:p>
        </w:tc>
        <w:tc>
          <w:tcPr>
            <w:tcW w:w="851" w:type="dxa"/>
          </w:tcPr>
          <w:p w14:paraId="03EF5B58" w14:textId="08F909A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08FF871" w14:textId="09BEB3B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E3AC6BD" w14:textId="41C5F46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FE729A3" w14:textId="5150C0F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235181F" w14:textId="2208435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9EB4928" w14:textId="63EAD18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26272F3" w14:textId="69F69D1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05E0B1F1" w14:textId="34F62A3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8171FFA" w14:textId="0BFF4E4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A3280DA" w14:textId="28E4535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0E860C88" w14:textId="3A3BA60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79B6F02" w14:textId="1D5DC09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0FE8302" w14:textId="55766EE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2EF4B10E" w14:textId="17CD75A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C392AF1" w14:textId="196FFCE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38315CFB" w14:textId="080F62A7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58C8E5B8" w14:textId="51484382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5160FF54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  <w:shd w:val="clear" w:color="auto" w:fill="auto"/>
          </w:tcPr>
          <w:p w14:paraId="2D96C465" w14:textId="1DDF062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MSB451</w:t>
            </w:r>
          </w:p>
        </w:tc>
        <w:tc>
          <w:tcPr>
            <w:tcW w:w="992" w:type="dxa"/>
          </w:tcPr>
          <w:p w14:paraId="0BF9194E" w14:textId="0FFCCBB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enaj tekniği</w:t>
            </w:r>
          </w:p>
        </w:tc>
        <w:tc>
          <w:tcPr>
            <w:tcW w:w="283" w:type="dxa"/>
          </w:tcPr>
          <w:p w14:paraId="6E4C8B2B" w14:textId="7020A78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0983D58E" w14:textId="2FC8347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21A44F7A" w14:textId="2E91C99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3789B936" w14:textId="29F08D1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. Öğr. Üyesi Taner M cengiz</w:t>
            </w:r>
          </w:p>
        </w:tc>
        <w:tc>
          <w:tcPr>
            <w:tcW w:w="851" w:type="dxa"/>
          </w:tcPr>
          <w:p w14:paraId="399327CE" w14:textId="105E04B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D6AE5D9" w14:textId="249566B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90091C4" w14:textId="0E9AC5E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5E50789" w14:textId="6088F33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E5EEBDC" w14:textId="4EC4988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A8B2FA3" w14:textId="515FFA3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8AF5C74" w14:textId="780AEB7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3A7A989F" w14:textId="09B31A4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C3DD45F" w14:textId="0E45EE0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B08F45D" w14:textId="46E6BDF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19361EF" w14:textId="032D676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E20F8F8" w14:textId="285F557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1FC388F" w14:textId="0BD6ABF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412802B" w14:textId="4DAE9F6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4CBD0A3" w14:textId="12E7344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6A0FAD9E" w14:textId="089AC1C6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6846D46" w14:textId="3408815A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69045E29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  <w:shd w:val="clear" w:color="auto" w:fill="auto"/>
          </w:tcPr>
          <w:p w14:paraId="448788AF" w14:textId="48F0ABE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MSB468</w:t>
            </w:r>
          </w:p>
        </w:tc>
        <w:tc>
          <w:tcPr>
            <w:tcW w:w="992" w:type="dxa"/>
          </w:tcPr>
          <w:p w14:paraId="1E936922" w14:textId="53FFB3D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Su yapıları tasarımı</w:t>
            </w:r>
          </w:p>
        </w:tc>
        <w:tc>
          <w:tcPr>
            <w:tcW w:w="283" w:type="dxa"/>
          </w:tcPr>
          <w:p w14:paraId="183502BD" w14:textId="13A2AFF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44B6C7C7" w14:textId="6345A2C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331B0332" w14:textId="01824C1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2E567034" w14:textId="7EACDC3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Dr. Öğr. Üyesi Taner M cengiz</w:t>
            </w:r>
          </w:p>
        </w:tc>
        <w:tc>
          <w:tcPr>
            <w:tcW w:w="851" w:type="dxa"/>
          </w:tcPr>
          <w:p w14:paraId="451B48F7" w14:textId="2A81FCE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2CB0FE9" w14:textId="642124A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32E31DE" w14:textId="7EF161A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E3BCB6C" w14:textId="710F616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6F7A36F" w14:textId="25174CD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545C8D2" w14:textId="23CA0C5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135DE8E" w14:textId="267479F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7AA7C540" w14:textId="456EDC3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1471606" w14:textId="693F0A1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F249BB3" w14:textId="62E57FD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A7612B8" w14:textId="7FF0464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EB8FDE0" w14:textId="66C8A08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9F05CD5" w14:textId="15797E1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052624C9" w14:textId="7F49D82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35DD87C" w14:textId="634F385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6246DFFE" w14:textId="65A0C11C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540BF009" w14:textId="631D3898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38F749DE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580BC73A" w14:textId="499B264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IMB434</w:t>
            </w:r>
          </w:p>
        </w:tc>
        <w:tc>
          <w:tcPr>
            <w:tcW w:w="992" w:type="dxa"/>
          </w:tcPr>
          <w:p w14:paraId="56E6D0B3" w14:textId="60174D0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a</w:t>
            </w:r>
            <w:r w:rsidRPr="00FD0B59">
              <w:rPr>
                <w:rFonts w:asciiTheme="minorHAnsi" w:hAnsiTheme="minorHAnsi" w:cstheme="minorHAnsi"/>
                <w:sz w:val="18"/>
                <w:szCs w:val="18"/>
                <w:lang w:val="tr-TR"/>
              </w:rPr>
              <w:t>pım Mühendisliği</w:t>
            </w:r>
          </w:p>
        </w:tc>
        <w:tc>
          <w:tcPr>
            <w:tcW w:w="283" w:type="dxa"/>
          </w:tcPr>
          <w:p w14:paraId="6FE15644" w14:textId="78F2CEF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32B7567B" w14:textId="15FB009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3E7D7630" w14:textId="5952B4D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6E2BF08B" w14:textId="54F06BF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Gülen Özkula</w:t>
            </w:r>
          </w:p>
        </w:tc>
        <w:tc>
          <w:tcPr>
            <w:tcW w:w="851" w:type="dxa"/>
          </w:tcPr>
          <w:p w14:paraId="26B7EDEC" w14:textId="1096E95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92F4016" w14:textId="62EF757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4BA8587" w14:textId="749396D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2A1577F" w14:textId="25CBACC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22A6799B" w14:textId="596C1DE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793FA4F" w14:textId="4BBE145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32F6A216" w14:textId="24BABBB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3AB4E35C" w14:textId="028F0BD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8831132" w14:textId="7715CFB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7377DA8" w14:textId="5C61948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6DC95B5" w14:textId="498E33C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7682E5F" w14:textId="2F9745F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2C7E8C0" w14:textId="6AB59DD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A38D95A" w14:textId="36E3457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1F7361A" w14:textId="7CDCFE4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23E34635" w14:textId="6DE2C715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61093306" w14:textId="2FFC53C3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3DC8AFD0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0517DF15" w14:textId="6F2A600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İMSB 421</w:t>
            </w:r>
          </w:p>
        </w:tc>
        <w:tc>
          <w:tcPr>
            <w:tcW w:w="992" w:type="dxa"/>
          </w:tcPr>
          <w:p w14:paraId="7FD5C9BE" w14:textId="496D2F8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0A4751">
              <w:rPr>
                <w:rFonts w:asciiTheme="minorHAnsi" w:hAnsiTheme="minorHAnsi" w:cstheme="minorHAnsi"/>
                <w:sz w:val="18"/>
                <w:szCs w:val="18"/>
              </w:rPr>
              <w:t>Betonun Nitelik Denetimi</w:t>
            </w:r>
          </w:p>
        </w:tc>
        <w:tc>
          <w:tcPr>
            <w:tcW w:w="283" w:type="dxa"/>
          </w:tcPr>
          <w:p w14:paraId="47A9892A" w14:textId="7CC5008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4DFFF5EF" w14:textId="2CB2BEA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6F8ABE51" w14:textId="60498EC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38B42A3A" w14:textId="305CF38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0A4751">
              <w:rPr>
                <w:rFonts w:asciiTheme="minorHAnsi" w:hAnsiTheme="minorHAnsi" w:cstheme="minorHAnsi"/>
                <w:sz w:val="18"/>
                <w:szCs w:val="18"/>
              </w:rPr>
              <w:t>Dr. Öğr.  Üyesi M.Timur CİHAN</w:t>
            </w:r>
          </w:p>
        </w:tc>
        <w:tc>
          <w:tcPr>
            <w:tcW w:w="851" w:type="dxa"/>
          </w:tcPr>
          <w:p w14:paraId="72C4D633" w14:textId="7CD6539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45A4849" w14:textId="4551BAC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693BF69" w14:textId="6B77F02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D22DD09" w14:textId="73453CB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D867D74" w14:textId="42383BE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B87CD84" w14:textId="026023D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3E41CE5" w14:textId="3D4C4ED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31352BCC" w14:textId="3379767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FDE0A33" w14:textId="55C33E8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43A1F3E" w14:textId="3E418AF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4CD69C3" w14:textId="737D171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75F2851" w14:textId="20EBED1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89A9A66" w14:textId="15F3E22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7E21EEFA" w14:textId="4838A91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6D9E84D" w14:textId="40BCDCC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20B1B900" w14:textId="7BCDBA6D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5D13058C" w14:textId="1E75E0AF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1DA8B09A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500E3FF1" w14:textId="5B9EFC4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İMSB 483</w:t>
            </w:r>
          </w:p>
        </w:tc>
        <w:tc>
          <w:tcPr>
            <w:tcW w:w="992" w:type="dxa"/>
          </w:tcPr>
          <w:p w14:paraId="4DB7DB97" w14:textId="36805FF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preme Dayanıklı Yapı Tasarımı İlkeleri</w:t>
            </w:r>
          </w:p>
        </w:tc>
        <w:tc>
          <w:tcPr>
            <w:tcW w:w="283" w:type="dxa"/>
          </w:tcPr>
          <w:p w14:paraId="216FFDEF" w14:textId="690A7BD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606D77A3" w14:textId="523D286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6293A2CC" w14:textId="0F435CE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54D94C3E" w14:textId="4859C43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Gülen Özkulla</w:t>
            </w:r>
          </w:p>
        </w:tc>
        <w:tc>
          <w:tcPr>
            <w:tcW w:w="851" w:type="dxa"/>
          </w:tcPr>
          <w:p w14:paraId="2F4EC216" w14:textId="227F9B8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B789E7B" w14:textId="5B80BFE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D64C261" w14:textId="55DE828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7D81DA14" w14:textId="65F9DC8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9981F1B" w14:textId="004AF3F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BEE5A19" w14:textId="2241A0C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20364B2" w14:textId="17FD8B0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373AE4EB" w14:textId="2C83CD7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96CE68E" w14:textId="376E92F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1D5D7F7" w14:textId="4DF7C96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53CAD44E" w14:textId="4D3AAE8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73F894E" w14:textId="3027E4E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B834E6D" w14:textId="46530CBE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07648451" w14:textId="18614F7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3634CD4D" w14:textId="605ED13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22B4CD74" w14:textId="2B39616F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0D3AA3C0" w14:textId="535B9A38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447A38D8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4550E2F6" w14:textId="0BA1547A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İMSB 437</w:t>
            </w:r>
          </w:p>
        </w:tc>
        <w:tc>
          <w:tcPr>
            <w:tcW w:w="992" w:type="dxa"/>
          </w:tcPr>
          <w:p w14:paraId="4B1FC2AB" w14:textId="51F07B5D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0A4751">
              <w:rPr>
                <w:rFonts w:asciiTheme="minorHAnsi" w:hAnsiTheme="minorHAnsi" w:cstheme="minorHAnsi"/>
                <w:sz w:val="18"/>
                <w:szCs w:val="18"/>
              </w:rPr>
              <w:t>MİMARİ YAPISAL TASARIM</w:t>
            </w:r>
          </w:p>
        </w:tc>
        <w:tc>
          <w:tcPr>
            <w:tcW w:w="283" w:type="dxa"/>
          </w:tcPr>
          <w:p w14:paraId="1C7C0904" w14:textId="5F8291B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5D72B1B2" w14:textId="2F1CF19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1417F24D" w14:textId="046D457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75B73861" w14:textId="36A4DDA2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 Dr. Ayşe KOPUZ</w:t>
            </w:r>
          </w:p>
        </w:tc>
        <w:tc>
          <w:tcPr>
            <w:tcW w:w="851" w:type="dxa"/>
          </w:tcPr>
          <w:p w14:paraId="10FADB3A" w14:textId="244C75B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2B8E876" w14:textId="244B9A9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0ABAA6AD" w14:textId="0375391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598E9FB" w14:textId="431B7D4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6551652" w14:textId="10A2208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94611AB" w14:textId="36C6329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020AAB5" w14:textId="6C8F54A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2041B693" w14:textId="51B01C7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405F08F" w14:textId="6C40838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2EA588B" w14:textId="0203AA4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353A7FC" w14:textId="61A7B7D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B604012" w14:textId="7A4565DC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686BDFE" w14:textId="5361B23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A338FBE" w14:textId="65FDD2A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71E3707" w14:textId="558703C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6D31DA90" w14:textId="7C382756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2C9AAA0B" w14:textId="114A1C02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6B7DEB62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37CE0130" w14:textId="1E1BD36E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İMSB 496</w:t>
            </w:r>
          </w:p>
        </w:tc>
        <w:tc>
          <w:tcPr>
            <w:tcW w:w="992" w:type="dxa"/>
          </w:tcPr>
          <w:p w14:paraId="7510504C" w14:textId="69B265EC" w:rsidR="00826FCA" w:rsidRPr="000A4751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0A4751">
              <w:rPr>
                <w:rFonts w:asciiTheme="minorHAnsi" w:hAnsiTheme="minorHAnsi" w:cstheme="minorHAnsi"/>
                <w:sz w:val="18"/>
                <w:szCs w:val="18"/>
              </w:rPr>
              <w:t>İNŞAAT MÜHENDİSLERİNE İNGİLİZCE II</w:t>
            </w:r>
          </w:p>
        </w:tc>
        <w:tc>
          <w:tcPr>
            <w:tcW w:w="283" w:type="dxa"/>
          </w:tcPr>
          <w:p w14:paraId="0DE566DA" w14:textId="74EE3453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34A77AC2" w14:textId="715A5B9F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181D3BD9" w14:textId="3279CC30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348D9F5E" w14:textId="78E060A6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Ufuk ÇETİN</w:t>
            </w:r>
          </w:p>
        </w:tc>
        <w:tc>
          <w:tcPr>
            <w:tcW w:w="851" w:type="dxa"/>
          </w:tcPr>
          <w:p w14:paraId="3827A115" w14:textId="3431EAE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35B647D" w14:textId="689EE56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42B02A6" w14:textId="69F6D28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1118215" w14:textId="120FB51F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7B8290F" w14:textId="56C3EA9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4F0BFE96" w14:textId="13401B6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A32AE0A" w14:textId="442E605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254B7E8A" w14:textId="06D29E2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5C4243DB" w14:textId="66472C2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75320C96" w14:textId="6C9478D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C19C324" w14:textId="0A1F014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235FFE3E" w14:textId="7D8AF88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34A952E9" w14:textId="744526A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EDE8BEF" w14:textId="3EFE9054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1AAB411E" w14:textId="7FA6CCF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36EDE7F4" w14:textId="632145AD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5FE83D20" w14:textId="0E7AEC98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3E915C4B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34816654" w14:textId="2B5883E7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İMSB 495</w:t>
            </w:r>
          </w:p>
        </w:tc>
        <w:tc>
          <w:tcPr>
            <w:tcW w:w="992" w:type="dxa"/>
          </w:tcPr>
          <w:p w14:paraId="633F6F84" w14:textId="4FECC07C" w:rsidR="00826FCA" w:rsidRPr="000A4751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0A4751">
              <w:rPr>
                <w:rFonts w:asciiTheme="minorHAnsi" w:hAnsiTheme="minorHAnsi" w:cstheme="minorHAnsi"/>
                <w:sz w:val="18"/>
                <w:szCs w:val="18"/>
              </w:rPr>
              <w:t>İNŞAAT MÜHENDİSLERİNE İNGİLİZCE I</w:t>
            </w:r>
          </w:p>
        </w:tc>
        <w:tc>
          <w:tcPr>
            <w:tcW w:w="283" w:type="dxa"/>
          </w:tcPr>
          <w:p w14:paraId="13A61457" w14:textId="42B5F26D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65670AF8" w14:textId="59222174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3D1CC33B" w14:textId="0D6A4186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137A80EF" w14:textId="4060781D" w:rsidR="00826FC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oç. Dr. Ufuk ÇETİN</w:t>
            </w:r>
          </w:p>
        </w:tc>
        <w:tc>
          <w:tcPr>
            <w:tcW w:w="851" w:type="dxa"/>
          </w:tcPr>
          <w:p w14:paraId="5DB103C6" w14:textId="10DC4C96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AEAB08C" w14:textId="45FFD227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4883E119" w14:textId="384F343A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065F47D7" w14:textId="20F2FF3C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053A8B9" w14:textId="3270DA67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47C7BB9" w14:textId="35B567B2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6A36316" w14:textId="486B4CF0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251D3F00" w14:textId="0518B577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6E06AE13" w14:textId="462E99A9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11510F42" w14:textId="494D3F11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DC3104B" w14:textId="4E8894E9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6F550BB9" w14:textId="7CDB312C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CAFA96D" w14:textId="4433D252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6A037FC1" w14:textId="29B71C3C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2349020E" w14:textId="0B2F2F7C" w:rsidR="00826FCA" w:rsidRPr="001E7B3A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2E09EFD" w14:textId="1CD34888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3E4029D3" w14:textId="70923D8E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  <w:tr w:rsidR="00826FCA" w:rsidRPr="00FD0B59" w14:paraId="2362A779" w14:textId="77777777" w:rsidTr="001C1EF8">
        <w:trPr>
          <w:gridAfter w:val="1"/>
          <w:wAfter w:w="14" w:type="dxa"/>
          <w:trHeight w:val="78"/>
        </w:trPr>
        <w:tc>
          <w:tcPr>
            <w:tcW w:w="884" w:type="dxa"/>
          </w:tcPr>
          <w:p w14:paraId="2B760B5C" w14:textId="0F8777B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İMSB 416</w:t>
            </w:r>
          </w:p>
        </w:tc>
        <w:tc>
          <w:tcPr>
            <w:tcW w:w="992" w:type="dxa"/>
          </w:tcPr>
          <w:p w14:paraId="6A9E985F" w14:textId="636A616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(Üniversite Seçimlik) </w:t>
            </w:r>
            <w:r w:rsidRPr="0058351F">
              <w:rPr>
                <w:rFonts w:asciiTheme="minorHAnsi" w:hAnsiTheme="minorHAnsi" w:cstheme="minorHAnsi"/>
                <w:sz w:val="18"/>
                <w:szCs w:val="18"/>
              </w:rPr>
              <w:t>Araştırma ve Raporlama Teknikleri</w:t>
            </w:r>
          </w:p>
        </w:tc>
        <w:tc>
          <w:tcPr>
            <w:tcW w:w="283" w:type="dxa"/>
          </w:tcPr>
          <w:p w14:paraId="61485295" w14:textId="2056086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284" w:type="dxa"/>
          </w:tcPr>
          <w:p w14:paraId="2E950D06" w14:textId="1F8D2CEA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567" w:type="dxa"/>
          </w:tcPr>
          <w:p w14:paraId="2721726D" w14:textId="0600CA2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59" w:type="dxa"/>
          </w:tcPr>
          <w:p w14:paraId="492F91DE" w14:textId="3486962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58351F">
              <w:rPr>
                <w:rFonts w:asciiTheme="minorHAnsi" w:hAnsiTheme="minorHAnsi" w:cstheme="minorHAnsi"/>
                <w:sz w:val="18"/>
                <w:szCs w:val="18"/>
              </w:rPr>
              <w:t>Dr. Suna Özden ÇELİK</w:t>
            </w:r>
          </w:p>
        </w:tc>
        <w:tc>
          <w:tcPr>
            <w:tcW w:w="851" w:type="dxa"/>
          </w:tcPr>
          <w:p w14:paraId="40FBDC6C" w14:textId="503D6979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1943EEDB" w14:textId="3E0EB0E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5E2F164F" w14:textId="648AFD3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F77AADE" w14:textId="2B577AD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3CE2DC24" w14:textId="5611385D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66243495" w14:textId="67BA15B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6021A5D" w14:textId="53AAD528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92" w:type="dxa"/>
          </w:tcPr>
          <w:p w14:paraId="69BA1A47" w14:textId="2B936B40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238F1459" w14:textId="5D0A787B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430C6C27" w14:textId="6B00FAB6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4E9DFB7E" w14:textId="3834FCA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1" w:type="dxa"/>
          </w:tcPr>
          <w:p w14:paraId="1DC5FD1F" w14:textId="63CCDC45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850" w:type="dxa"/>
          </w:tcPr>
          <w:p w14:paraId="4F8C5AC3" w14:textId="6EDE74B7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1" w:type="dxa"/>
          </w:tcPr>
          <w:p w14:paraId="5682D623" w14:textId="4A907953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2258B6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nline</w:t>
            </w:r>
          </w:p>
        </w:tc>
        <w:tc>
          <w:tcPr>
            <w:tcW w:w="850" w:type="dxa"/>
          </w:tcPr>
          <w:p w14:paraId="745DDABF" w14:textId="0044D3D1" w:rsidR="00826FCA" w:rsidRPr="00FD0B59" w:rsidRDefault="00826FCA" w:rsidP="00826FCA">
            <w:pPr>
              <w:pStyle w:val="TableParagraph"/>
              <w:rPr>
                <w:rFonts w:asciiTheme="minorHAnsi" w:hAnsiTheme="minorHAnsi" w:cstheme="minorHAnsi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sz w:val="18"/>
                <w:szCs w:val="18"/>
              </w:rPr>
              <w:t>Yüz yüze</w:t>
            </w:r>
          </w:p>
        </w:tc>
        <w:tc>
          <w:tcPr>
            <w:tcW w:w="956" w:type="dxa"/>
            <w:shd w:val="clear" w:color="auto" w:fill="808080"/>
          </w:tcPr>
          <w:p w14:paraId="4F9DD004" w14:textId="35505A9C" w:rsidR="00826FCA" w:rsidRPr="00FD0B59" w:rsidRDefault="00826FCA" w:rsidP="00826FCA">
            <w:pPr>
              <w:pStyle w:val="TableParagraph"/>
              <w:ind w:right="95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  <w:tc>
          <w:tcPr>
            <w:tcW w:w="952" w:type="dxa"/>
            <w:gridSpan w:val="2"/>
            <w:shd w:val="clear" w:color="auto" w:fill="808080"/>
          </w:tcPr>
          <w:p w14:paraId="74420264" w14:textId="66B0ED68" w:rsidR="00826FCA" w:rsidRPr="00FD0B59" w:rsidRDefault="00826FCA" w:rsidP="00826FCA">
            <w:pPr>
              <w:pStyle w:val="TableParagraph"/>
              <w:ind w:right="88"/>
              <w:jc w:val="right"/>
              <w:rPr>
                <w:rFonts w:asciiTheme="minorHAnsi" w:hAnsiTheme="minorHAnsi" w:cstheme="minorHAnsi"/>
                <w:w w:val="105"/>
                <w:sz w:val="18"/>
                <w:szCs w:val="18"/>
              </w:rPr>
            </w:pPr>
            <w:r w:rsidRPr="00FD0B59">
              <w:rPr>
                <w:rFonts w:asciiTheme="minorHAnsi" w:hAnsiTheme="minorHAnsi" w:cstheme="minorHAnsi"/>
                <w:w w:val="105"/>
                <w:sz w:val="18"/>
                <w:szCs w:val="18"/>
              </w:rPr>
              <w:t>Yüz yüze</w:t>
            </w:r>
          </w:p>
        </w:tc>
      </w:tr>
    </w:tbl>
    <w:p w14:paraId="644AE604" w14:textId="77777777" w:rsidR="0026100F" w:rsidRDefault="0026100F"/>
    <w:p w14:paraId="28671945" w14:textId="107C8ED4" w:rsidR="00060125" w:rsidRDefault="00060125"/>
    <w:sectPr w:rsidR="00060125" w:rsidSect="003D4F46">
      <w:type w:val="continuous"/>
      <w:pgSz w:w="20160" w:h="12240" w:orient="landscape" w:code="5"/>
      <w:pgMar w:top="900" w:right="1060" w:bottom="980" w:left="280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2NTU0NrcwtTA3NDVU0lEKTi0uzszPAykwrgUAOAdLwywAAAA="/>
  </w:docVars>
  <w:rsids>
    <w:rsidRoot w:val="00B839B6"/>
    <w:rsid w:val="000425A4"/>
    <w:rsid w:val="000555B1"/>
    <w:rsid w:val="00060125"/>
    <w:rsid w:val="000A2BF6"/>
    <w:rsid w:val="000A4751"/>
    <w:rsid w:val="000A7E4A"/>
    <w:rsid w:val="000B2E97"/>
    <w:rsid w:val="000E3434"/>
    <w:rsid w:val="00101C2A"/>
    <w:rsid w:val="00193F78"/>
    <w:rsid w:val="001C1EF8"/>
    <w:rsid w:val="00243F02"/>
    <w:rsid w:val="00254E62"/>
    <w:rsid w:val="0026100F"/>
    <w:rsid w:val="003043BC"/>
    <w:rsid w:val="00310C4E"/>
    <w:rsid w:val="00350EF6"/>
    <w:rsid w:val="0038342A"/>
    <w:rsid w:val="003C6518"/>
    <w:rsid w:val="003D4F46"/>
    <w:rsid w:val="00423569"/>
    <w:rsid w:val="00477B44"/>
    <w:rsid w:val="00487B29"/>
    <w:rsid w:val="00535470"/>
    <w:rsid w:val="00560AD3"/>
    <w:rsid w:val="0058351F"/>
    <w:rsid w:val="005E1F77"/>
    <w:rsid w:val="00633A31"/>
    <w:rsid w:val="006B480A"/>
    <w:rsid w:val="006C11F5"/>
    <w:rsid w:val="006E5A76"/>
    <w:rsid w:val="006F0307"/>
    <w:rsid w:val="00715D7F"/>
    <w:rsid w:val="007A3A90"/>
    <w:rsid w:val="00826FCA"/>
    <w:rsid w:val="008B7530"/>
    <w:rsid w:val="008D0DEB"/>
    <w:rsid w:val="00970E25"/>
    <w:rsid w:val="00972E64"/>
    <w:rsid w:val="00977D84"/>
    <w:rsid w:val="00981A01"/>
    <w:rsid w:val="00995358"/>
    <w:rsid w:val="00A97B7A"/>
    <w:rsid w:val="00AB14C3"/>
    <w:rsid w:val="00AB6162"/>
    <w:rsid w:val="00AB7C4B"/>
    <w:rsid w:val="00B322DC"/>
    <w:rsid w:val="00B839B6"/>
    <w:rsid w:val="00BB4A9F"/>
    <w:rsid w:val="00C77666"/>
    <w:rsid w:val="00CB78CE"/>
    <w:rsid w:val="00CC2227"/>
    <w:rsid w:val="00E07945"/>
    <w:rsid w:val="00ED50BB"/>
    <w:rsid w:val="00F40F58"/>
    <w:rsid w:val="00FD0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EC002"/>
  <w15:docId w15:val="{DBFC5797-810F-4F6E-A888-31EBE40F5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</TotalTime>
  <Pages>3</Pages>
  <Words>1410</Words>
  <Characters>8040</Characters>
  <Application>Microsoft Office Word</Application>
  <DocSecurity>0</DocSecurity>
  <Lines>67</Lines>
  <Paragraphs>18</Paragraphs>
  <ScaleCrop>false</ScaleCrop>
  <Company>Silentall Unattended Installer</Company>
  <LinksUpToDate>false</LinksUpToDate>
  <CharactersWithSpaces>9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Sygl</dc:creator>
  <cp:lastModifiedBy>Mehmet Timur Cihan</cp:lastModifiedBy>
  <cp:revision>56</cp:revision>
  <dcterms:created xsi:type="dcterms:W3CDTF">2022-02-02T08:17:00Z</dcterms:created>
  <dcterms:modified xsi:type="dcterms:W3CDTF">2022-02-15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31T00:00:00Z</vt:filetime>
  </property>
  <property fmtid="{D5CDD505-2E9C-101B-9397-08002B2CF9AE}" pid="3" name="Creator">
    <vt:lpwstr>Aspose.Cells</vt:lpwstr>
  </property>
  <property fmtid="{D5CDD505-2E9C-101B-9397-08002B2CF9AE}" pid="4" name="LastSaved">
    <vt:filetime>2022-02-02T00:00:00Z</vt:filetime>
  </property>
</Properties>
</file>